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FAAB77" w14:textId="1F573E5C" w:rsidR="004550C9" w:rsidRPr="00302CCD" w:rsidRDefault="007C2265" w:rsidP="00302CCD">
      <w:pPr>
        <w:pStyle w:val="Name"/>
        <w:spacing w:before="0" w:after="0"/>
        <w:jc w:val="left"/>
        <w:rPr>
          <w:rFonts w:ascii="微软雅黑" w:eastAsia="微软雅黑" w:hAnsi="微软雅黑"/>
          <w:b w:val="0"/>
          <w:sz w:val="20"/>
          <w:szCs w:val="20"/>
          <w:lang w:eastAsia="zh-CN"/>
        </w:rPr>
      </w:pPr>
      <w:r w:rsidRPr="002E4843">
        <w:rPr>
          <w:rFonts w:ascii="微软雅黑" w:eastAsia="微软雅黑" w:hAnsi="微软雅黑" w:hint="eastAsia"/>
          <w:b w:val="0"/>
          <w:sz w:val="32"/>
          <w:szCs w:val="32"/>
          <w:lang w:eastAsia="zh-CN"/>
        </w:rPr>
        <w:t>吴嘉澍</w:t>
      </w:r>
      <w:r w:rsidR="00DC7975" w:rsidRPr="00302CCD">
        <w:rPr>
          <w:rFonts w:ascii="微软雅黑" w:eastAsia="微软雅黑" w:hAnsi="微软雅黑"/>
          <w:b w:val="0"/>
          <w:lang w:eastAsia="zh-CN"/>
        </w:rPr>
        <w:tab/>
      </w:r>
      <w:r w:rsidR="00CA7059" w:rsidRPr="00302CCD">
        <w:rPr>
          <w:rFonts w:ascii="微软雅黑" w:eastAsia="微软雅黑" w:hAnsi="微软雅黑"/>
          <w:b w:val="0"/>
          <w:lang w:eastAsia="zh-CN"/>
        </w:rPr>
        <w:t xml:space="preserve">                </w:t>
      </w:r>
    </w:p>
    <w:p w14:paraId="4F600871" w14:textId="5A785410" w:rsidR="008A48AD" w:rsidRDefault="007C2265" w:rsidP="0088537D">
      <w:pPr>
        <w:pStyle w:val="ContactInfo"/>
        <w:tabs>
          <w:tab w:val="clear" w:pos="9360"/>
          <w:tab w:val="left" w:pos="1890"/>
          <w:tab w:val="left" w:pos="5580"/>
          <w:tab w:val="left" w:pos="8100"/>
          <w:tab w:val="right" w:pos="10426"/>
        </w:tabs>
        <w:ind w:right="180"/>
        <w:jc w:val="right"/>
        <w:rPr>
          <w:rFonts w:ascii="微软雅黑" w:eastAsia="微软雅黑" w:hAnsi="微软雅黑"/>
          <w:sz w:val="18"/>
          <w:szCs w:val="18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男</w:t>
      </w:r>
      <w:r w:rsidR="006A530E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111D1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586616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A33AA9" w:rsidRPr="003A2144">
        <w:rPr>
          <w:rFonts w:ascii="微软雅黑" w:eastAsia="微软雅黑" w:hAnsi="微软雅黑"/>
          <w:sz w:val="18"/>
          <w:szCs w:val="18"/>
          <w:lang w:eastAsia="zh-CN"/>
        </w:rPr>
        <w:t>1997</w:t>
      </w:r>
      <w:r w:rsidRPr="003A2144">
        <w:rPr>
          <w:rFonts w:ascii="微软雅黑" w:eastAsia="微软雅黑" w:hAnsi="微软雅黑"/>
          <w:sz w:val="18"/>
          <w:szCs w:val="18"/>
          <w:lang w:eastAsia="zh-CN"/>
        </w:rPr>
        <w:t>.06.13</w:t>
      </w:r>
      <w:r w:rsidR="00F64D8C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F64D8C"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邮箱</w:t>
      </w:r>
      <w:r w:rsidR="00D7243E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</w:t>
      </w:r>
      <w:r w:rsidR="00D7243E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hyperlink r:id="rId8" w:history="1">
        <w:r w:rsidR="00D7243E" w:rsidRPr="00D7243E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jiashu@student.unimelb.edu.au</w:t>
        </w:r>
      </w:hyperlink>
      <w:r w:rsidR="00563FE2" w:rsidRPr="00563FE2">
        <w:rPr>
          <w:rStyle w:val="Hyperlink"/>
          <w:rFonts w:ascii="微软雅黑" w:eastAsia="微软雅黑" w:hAnsi="微软雅黑"/>
          <w:sz w:val="18"/>
          <w:szCs w:val="18"/>
          <w:u w:val="none"/>
          <w:lang w:eastAsia="zh-CN"/>
        </w:rPr>
        <w:tab/>
      </w:r>
      <w:r w:rsidR="00563FE2" w:rsidRPr="00563FE2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微信</w:t>
      </w:r>
      <w:r w:rsidR="003C78B6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563FE2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563FE2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jiashu613</w:t>
      </w:r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A176EC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hyperlink r:id="rId9" w:history="1">
        <w:r w:rsidR="00A176EC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linkedin.com/in/jiashu-w</w:t>
        </w:r>
        <w:r w:rsidR="00E35668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u</w:t>
        </w:r>
      </w:hyperlink>
    </w:p>
    <w:p w14:paraId="38939909" w14:textId="70469C20" w:rsidR="00302CCD" w:rsidRDefault="00014870" w:rsidP="00D93444">
      <w:pPr>
        <w:pStyle w:val="ContactInfo"/>
        <w:tabs>
          <w:tab w:val="clear" w:pos="9360"/>
          <w:tab w:val="left" w:pos="1890"/>
          <w:tab w:val="left" w:pos="5580"/>
          <w:tab w:val="left" w:pos="8190"/>
        </w:tabs>
        <w:jc w:val="left"/>
        <w:rPr>
          <w:rStyle w:val="Hyperlink"/>
          <w:rFonts w:ascii="微软雅黑" w:eastAsia="微软雅黑" w:hAnsi="微软雅黑"/>
          <w:sz w:val="18"/>
          <w:szCs w:val="18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籍贯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北京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 xml:space="preserve"> </w:t>
      </w:r>
      <w:r w:rsidR="006E3E97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海淀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F64D8C" w:rsidRPr="00F64D8C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r w:rsidR="008A48AD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电话</w:t>
      </w:r>
      <w:r w:rsidR="003C78B6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D7243E" w:rsidRPr="00D7243E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r w:rsidR="00BB51CB" w:rsidRPr="00BB51CB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17801323125</w:t>
      </w:r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A176EC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Skype  live:davidjiashuwu</w:t>
      </w:r>
      <w:r w:rsidR="00A176EC" w:rsidRPr="003A2144">
        <w:rPr>
          <w:rFonts w:ascii="微软雅黑" w:eastAsia="微软雅黑" w:hAnsi="微软雅黑"/>
          <w:sz w:val="18"/>
          <w:szCs w:val="18"/>
        </w:rPr>
        <w:t xml:space="preserve"> </w:t>
      </w:r>
      <w:r w:rsidR="00A176EC">
        <w:rPr>
          <w:rFonts w:ascii="微软雅黑" w:eastAsia="微软雅黑" w:hAnsi="微软雅黑"/>
          <w:sz w:val="18"/>
          <w:szCs w:val="18"/>
        </w:rPr>
        <w:tab/>
      </w:r>
      <w:hyperlink r:id="rId10" w:history="1">
        <w:r w:rsidR="00A176EC" w:rsidRPr="00A176EC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github.com/jiashuwu</w:t>
        </w:r>
      </w:hyperlink>
      <w:r w:rsidR="00A176EC">
        <w:rPr>
          <w:rStyle w:val="Hyperlink"/>
          <w:rFonts w:ascii="微软雅黑" w:eastAsia="微软雅黑" w:hAnsi="微软雅黑"/>
          <w:sz w:val="18"/>
          <w:szCs w:val="18"/>
          <w:lang w:eastAsia="zh-CN"/>
        </w:rPr>
        <w:t xml:space="preserve"> </w:t>
      </w:r>
    </w:p>
    <w:p w14:paraId="5FE0604C" w14:textId="77777777" w:rsidR="00BE0574" w:rsidRPr="00BE0574" w:rsidRDefault="00BE0574" w:rsidP="00D93444">
      <w:pPr>
        <w:pStyle w:val="ContactInfo"/>
        <w:tabs>
          <w:tab w:val="clear" w:pos="9360"/>
          <w:tab w:val="left" w:pos="1890"/>
          <w:tab w:val="left" w:pos="5580"/>
          <w:tab w:val="left" w:pos="8190"/>
        </w:tabs>
        <w:jc w:val="left"/>
        <w:rPr>
          <w:rFonts w:ascii="微软雅黑" w:eastAsia="微软雅黑" w:hAnsi="微软雅黑"/>
          <w:sz w:val="2"/>
          <w:szCs w:val="2"/>
          <w:lang w:eastAsia="zh-CN"/>
        </w:rPr>
      </w:pPr>
    </w:p>
    <w:p w14:paraId="7DAFF186" w14:textId="4F0557D3" w:rsidR="00D20E39" w:rsidRPr="00BD6153" w:rsidRDefault="002D36C2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教育</w:t>
      </w:r>
      <w:r w:rsidR="002C7970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背景</w:t>
      </w:r>
    </w:p>
    <w:p w14:paraId="79C47061" w14:textId="427829FB" w:rsidR="00B72E32" w:rsidRPr="00302CCD" w:rsidRDefault="002D733E" w:rsidP="00C4011C">
      <w:pPr>
        <w:tabs>
          <w:tab w:val="clear" w:pos="9360"/>
          <w:tab w:val="left" w:pos="1895"/>
          <w:tab w:val="left" w:pos="3780"/>
          <w:tab w:val="right" w:pos="10512"/>
        </w:tabs>
        <w:spacing w:before="0" w:after="0"/>
        <w:ind w:left="357" w:hanging="357"/>
        <w:rPr>
          <w:rFonts w:ascii="微软雅黑" w:eastAsia="微软雅黑" w:hAnsi="微软雅黑"/>
          <w:sz w:val="18"/>
          <w:szCs w:val="18"/>
          <w:lang w:val="en-AU"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墨尔本大学</w:t>
      </w:r>
      <w:r w:rsidR="004A40B4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B4EA8" w:rsidRPr="000B4EA8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信息技术硕士</w:t>
      </w:r>
      <w:r w:rsidR="000B4EA8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C94C26" w:rsidRPr="00C94C2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人工智能</w:t>
      </w:r>
      <w:r w:rsidR="00C94C26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>2019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2</w:t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– </w:t>
      </w:r>
      <w:r w:rsidR="004D75C1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2</w:t>
      </w:r>
      <w:r w:rsidR="004D75C1" w:rsidRPr="00302CCD">
        <w:rPr>
          <w:rFonts w:ascii="微软雅黑" w:eastAsia="微软雅黑" w:hAnsi="微软雅黑"/>
          <w:sz w:val="18"/>
          <w:szCs w:val="18"/>
          <w:lang w:eastAsia="zh-CN"/>
        </w:rPr>
        <w:t>020</w:t>
      </w:r>
      <w:r w:rsidR="00C636AB">
        <w:rPr>
          <w:rFonts w:ascii="微软雅黑" w:eastAsia="微软雅黑" w:hAnsi="微软雅黑" w:hint="eastAsia"/>
          <w:sz w:val="18"/>
          <w:szCs w:val="18"/>
          <w:lang w:eastAsia="zh-CN"/>
        </w:rPr>
        <w:t>.</w:t>
      </w:r>
      <w:r w:rsidR="008B5EBA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1</w:t>
      </w:r>
      <w:r w:rsidR="008B5EBA" w:rsidRPr="00302CCD">
        <w:rPr>
          <w:rFonts w:ascii="微软雅黑" w:eastAsia="微软雅黑" w:hAnsi="微软雅黑"/>
          <w:sz w:val="18"/>
          <w:szCs w:val="18"/>
          <w:lang w:eastAsia="zh-CN"/>
        </w:rPr>
        <w:t>2</w:t>
      </w:r>
    </w:p>
    <w:p w14:paraId="21568C71" w14:textId="79CA7B19" w:rsidR="00A864B6" w:rsidRPr="00302CCD" w:rsidRDefault="00870AEB" w:rsidP="004C4D8C">
      <w:pPr>
        <w:tabs>
          <w:tab w:val="clear" w:pos="9360"/>
          <w:tab w:val="left" w:pos="5858"/>
        </w:tabs>
        <w:spacing w:before="0" w:after="0"/>
        <w:ind w:left="357" w:hanging="357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0F2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分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8</w:t>
      </w:r>
      <w:r w:rsidR="00FD7319">
        <w:rPr>
          <w:rFonts w:ascii="微软雅黑" w:eastAsia="微软雅黑" w:hAnsi="微软雅黑"/>
          <w:bCs/>
          <w:sz w:val="18"/>
          <w:szCs w:val="18"/>
          <w:lang w:eastAsia="zh-CN"/>
        </w:rPr>
        <w:t>8</w:t>
      </w:r>
      <w:r w:rsidR="00C008AD">
        <w:rPr>
          <w:rFonts w:ascii="微软雅黑" w:eastAsia="微软雅黑" w:hAnsi="微软雅黑"/>
          <w:bCs/>
          <w:sz w:val="18"/>
          <w:szCs w:val="18"/>
          <w:lang w:eastAsia="zh-CN"/>
        </w:rPr>
        <w:t>.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1   </w:t>
      </w:r>
      <w:r w:rsidR="002E720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专业</w:t>
      </w:r>
      <w:r w:rsidR="008B5EBA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前2%</w:t>
      </w:r>
      <w:r w:rsidR="0023439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全科First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Class Honour</w:t>
      </w:r>
      <w:r w:rsidR="007D6784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4C4D8C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4C4D8C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入选</w:t>
      </w:r>
      <w:r w:rsidR="004C4D8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4C4D8C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019 </w:t>
      </w:r>
      <w:r w:rsidR="004C4D8C" w:rsidRPr="00302CCD">
        <w:rPr>
          <w:rFonts w:ascii="微软雅黑" w:eastAsia="微软雅黑" w:hAnsi="微软雅黑" w:cs="Times New Roman"/>
          <w:bCs/>
          <w:sz w:val="18"/>
          <w:szCs w:val="18"/>
          <w:lang w:eastAsia="zh-CN"/>
        </w:rPr>
        <w:t>Dean</w:t>
      </w:r>
      <w:r w:rsidR="004C4D8C" w:rsidRPr="007D6784">
        <w:rPr>
          <w:rFonts w:ascii="Tisa Offc Serif Pro" w:eastAsia="微软雅黑" w:hAnsi="Tisa Offc Serif Pro" w:cs="Times New Roman"/>
          <w:bCs/>
          <w:sz w:val="18"/>
          <w:szCs w:val="18"/>
          <w:lang w:eastAsia="zh-CN"/>
        </w:rPr>
        <w:t>’</w:t>
      </w:r>
      <w:r w:rsidR="004C4D8C" w:rsidRPr="00302CCD">
        <w:rPr>
          <w:rFonts w:ascii="微软雅黑" w:eastAsia="微软雅黑" w:hAnsi="微软雅黑" w:cs="Times New Roman"/>
          <w:bCs/>
          <w:sz w:val="18"/>
          <w:szCs w:val="18"/>
          <w:lang w:eastAsia="zh-CN"/>
        </w:rPr>
        <w:t xml:space="preserve">s </w:t>
      </w:r>
      <w:r w:rsidR="004C4D8C">
        <w:rPr>
          <w:rFonts w:ascii="微软雅黑" w:eastAsia="微软雅黑" w:hAnsi="微软雅黑" w:cs="Times New Roman"/>
          <w:bCs/>
          <w:sz w:val="18"/>
          <w:szCs w:val="18"/>
          <w:lang w:eastAsia="zh-CN"/>
        </w:rPr>
        <w:t xml:space="preserve">Honours </w:t>
      </w:r>
      <w:r w:rsidR="004C4D8C" w:rsidRPr="00302CCD">
        <w:rPr>
          <w:rFonts w:ascii="微软雅黑" w:eastAsia="微软雅黑" w:hAnsi="微软雅黑" w:cs="Times New Roman"/>
          <w:bCs/>
          <w:sz w:val="18"/>
          <w:szCs w:val="18"/>
          <w:lang w:eastAsia="zh-CN"/>
        </w:rPr>
        <w:t>List</w:t>
      </w:r>
    </w:p>
    <w:p w14:paraId="61D1A481" w14:textId="7774BC23" w:rsidR="00EB38E5" w:rsidRPr="00302CCD" w:rsidRDefault="0017408D" w:rsidP="00C4011C">
      <w:pPr>
        <w:tabs>
          <w:tab w:val="clear" w:pos="9360"/>
          <w:tab w:val="left" w:pos="1890"/>
          <w:tab w:val="left" w:pos="3780"/>
          <w:tab w:val="right" w:pos="10512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悉尼大学</w:t>
      </w:r>
      <w:r w:rsidR="00D843BA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623FC" w:rsidRPr="00D623F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理科学士</w:t>
      </w:r>
      <w:r w:rsidR="00D623FC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计算机科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金融数学与统计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双专业</w:t>
      </w:r>
      <w:r w:rsidR="00F632B2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6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02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06513C" w:rsidRPr="00302CCD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2018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12</w:t>
      </w:r>
    </w:p>
    <w:p w14:paraId="06F51E9B" w14:textId="4D95E0BF" w:rsidR="00183D02" w:rsidRPr="00302CCD" w:rsidRDefault="005310B1" w:rsidP="009041C0">
      <w:pPr>
        <w:tabs>
          <w:tab w:val="clear" w:pos="9360"/>
          <w:tab w:val="left" w:pos="5850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lang w:eastAsia="zh-CN"/>
        </w:rPr>
      </w:pPr>
      <w:r w:rsidRPr="000F2576">
        <w:rPr>
          <w:rFonts w:ascii="微软雅黑" w:eastAsia="微软雅黑" w:hAnsi="微软雅黑" w:hint="eastAsia"/>
          <w:bCs/>
          <w:noProof/>
          <w:sz w:val="18"/>
          <w:szCs w:val="18"/>
          <w:lang w:eastAsia="zh-CN"/>
        </w:rPr>
        <w:t>均分</w:t>
      </w:r>
      <w:r w:rsidR="00497851" w:rsidRPr="0001614A">
        <w:rPr>
          <w:rFonts w:ascii="微软雅黑" w:eastAsia="微软雅黑" w:hAnsi="微软雅黑"/>
          <w:b/>
          <w:sz w:val="18"/>
          <w:szCs w:val="18"/>
          <w:lang w:eastAsia="zh-CN"/>
        </w:rPr>
        <w:t xml:space="preserve"> </w:t>
      </w:r>
      <w:r w:rsidR="005E0517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86.</w:t>
      </w:r>
      <w:r w:rsidR="00FD7319">
        <w:rPr>
          <w:rFonts w:ascii="微软雅黑" w:eastAsia="微软雅黑" w:hAnsi="微软雅黑"/>
          <w:bCs/>
          <w:sz w:val="18"/>
          <w:szCs w:val="18"/>
          <w:lang w:eastAsia="zh-CN"/>
        </w:rPr>
        <w:t>5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2E720F">
        <w:rPr>
          <w:rFonts w:ascii="微软雅黑" w:eastAsia="微软雅黑" w:hAnsi="微软雅黑" w:hint="eastAsia"/>
          <w:sz w:val="18"/>
          <w:szCs w:val="18"/>
          <w:lang w:eastAsia="zh-CN"/>
        </w:rPr>
        <w:t>专业</w:t>
      </w:r>
      <w:r w:rsidR="008A6378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前</w:t>
      </w:r>
      <w:r w:rsidR="008B5EBA" w:rsidRPr="00302CCD">
        <w:rPr>
          <w:rFonts w:ascii="微软雅黑" w:eastAsia="微软雅黑" w:hAnsi="微软雅黑"/>
          <w:sz w:val="18"/>
          <w:szCs w:val="18"/>
          <w:lang w:eastAsia="zh-CN"/>
        </w:rPr>
        <w:t>2</w:t>
      </w:r>
      <w:r w:rsidR="008A6378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%</w:t>
      </w:r>
      <w:r w:rsidR="00234394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计算机科学均分8</w:t>
      </w:r>
      <w:r w:rsidR="00FD7319">
        <w:rPr>
          <w:rFonts w:ascii="微软雅黑" w:eastAsia="微软雅黑" w:hAnsi="微软雅黑"/>
          <w:sz w:val="18"/>
          <w:szCs w:val="18"/>
          <w:lang w:eastAsia="zh-CN"/>
        </w:rPr>
        <w:t xml:space="preserve">5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金融数学与统计学均分8</w:t>
      </w:r>
      <w:r w:rsidR="00FD7319">
        <w:rPr>
          <w:rFonts w:ascii="微软雅黑" w:eastAsia="微软雅黑" w:hAnsi="微软雅黑"/>
          <w:sz w:val="18"/>
          <w:szCs w:val="18"/>
          <w:lang w:eastAsia="zh-CN"/>
        </w:rPr>
        <w:t>8</w:t>
      </w:r>
      <w:r w:rsidR="009041C0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9041C0">
        <w:rPr>
          <w:rFonts w:ascii="微软雅黑" w:eastAsia="微软雅黑" w:hAnsi="微软雅黑" w:hint="eastAsia"/>
          <w:sz w:val="18"/>
          <w:szCs w:val="18"/>
          <w:lang w:eastAsia="zh-CN"/>
        </w:rPr>
        <w:t>入选</w:t>
      </w:r>
      <w:r w:rsidR="009041C0" w:rsidRPr="00302CCD">
        <w:rPr>
          <w:rFonts w:ascii="微软雅黑" w:eastAsia="微软雅黑" w:hAnsi="微软雅黑"/>
          <w:sz w:val="18"/>
          <w:szCs w:val="18"/>
          <w:lang w:val="en-AU" w:eastAsia="zh-CN"/>
        </w:rPr>
        <w:t>2017</w:t>
      </w:r>
      <w:r w:rsidR="00115379">
        <w:rPr>
          <w:rFonts w:ascii="微软雅黑" w:eastAsia="微软雅黑" w:hAnsi="微软雅黑" w:hint="eastAsia"/>
          <w:sz w:val="18"/>
          <w:szCs w:val="18"/>
          <w:lang w:val="en-AU" w:eastAsia="zh-CN"/>
        </w:rPr>
        <w:t xml:space="preserve"> &amp;</w:t>
      </w:r>
      <w:r w:rsidR="00115379">
        <w:rPr>
          <w:rFonts w:ascii="微软雅黑" w:eastAsia="微软雅黑" w:hAnsi="微软雅黑"/>
          <w:sz w:val="18"/>
          <w:szCs w:val="18"/>
          <w:lang w:val="en-AU" w:eastAsia="zh-CN"/>
        </w:rPr>
        <w:t xml:space="preserve"> </w:t>
      </w:r>
      <w:r w:rsidR="009041C0" w:rsidRPr="00302CCD">
        <w:rPr>
          <w:rFonts w:ascii="微软雅黑" w:eastAsia="微软雅黑" w:hAnsi="微软雅黑"/>
          <w:sz w:val="18"/>
          <w:szCs w:val="18"/>
          <w:lang w:val="en-AU" w:eastAsia="zh-CN"/>
        </w:rPr>
        <w:t>2018 Dean</w:t>
      </w:r>
      <w:r w:rsidR="009041C0" w:rsidRPr="00B67945">
        <w:rPr>
          <w:rFonts w:ascii="Tisa Offc Serif Pro" w:eastAsia="微软雅黑" w:hAnsi="Tisa Offc Serif Pro"/>
          <w:sz w:val="18"/>
          <w:szCs w:val="18"/>
          <w:lang w:val="en-AU" w:eastAsia="zh-CN"/>
        </w:rPr>
        <w:t>’</w:t>
      </w:r>
      <w:r w:rsidR="009041C0" w:rsidRPr="00302CCD">
        <w:rPr>
          <w:rFonts w:ascii="微软雅黑" w:eastAsia="微软雅黑" w:hAnsi="微软雅黑"/>
          <w:sz w:val="18"/>
          <w:szCs w:val="18"/>
          <w:lang w:val="en-AU" w:eastAsia="zh-CN"/>
        </w:rPr>
        <w:t xml:space="preserve">s </w:t>
      </w:r>
      <w:r w:rsidR="009041C0">
        <w:rPr>
          <w:rFonts w:ascii="微软雅黑" w:eastAsia="微软雅黑" w:hAnsi="微软雅黑"/>
          <w:sz w:val="18"/>
          <w:szCs w:val="18"/>
          <w:lang w:val="en-AU" w:eastAsia="zh-CN"/>
        </w:rPr>
        <w:t xml:space="preserve">Honours </w:t>
      </w:r>
      <w:r w:rsidR="009041C0" w:rsidRPr="00302CCD">
        <w:rPr>
          <w:rFonts w:ascii="微软雅黑" w:eastAsia="微软雅黑" w:hAnsi="微软雅黑"/>
          <w:sz w:val="18"/>
          <w:szCs w:val="18"/>
          <w:lang w:val="en-AU" w:eastAsia="zh-CN"/>
        </w:rPr>
        <w:t>List</w:t>
      </w:r>
    </w:p>
    <w:p w14:paraId="3CFB2791" w14:textId="5CB943F8" w:rsidR="009F549B" w:rsidRPr="00302CCD" w:rsidRDefault="009F549B" w:rsidP="00C4011C">
      <w:pPr>
        <w:tabs>
          <w:tab w:val="clear" w:pos="9360"/>
          <w:tab w:val="left" w:pos="1900"/>
          <w:tab w:val="right" w:pos="10512"/>
        </w:tabs>
        <w:spacing w:before="0" w:after="0"/>
        <w:rPr>
          <w:rFonts w:ascii="微软雅黑" w:eastAsia="微软雅黑" w:hAnsi="微软雅黑"/>
          <w:b/>
          <w:bCs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北京理工大学</w:t>
      </w:r>
      <w:r w:rsidRPr="00302CCD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="00C34776" w:rsidRPr="00C34776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C34776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5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8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2016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1</w:t>
      </w:r>
    </w:p>
    <w:p w14:paraId="08F49316" w14:textId="4C83A58A" w:rsidR="00302CCD" w:rsidRDefault="009F549B" w:rsidP="00302CCD">
      <w:pPr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5F0D53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专业 </w:t>
      </w:r>
      <w:r w:rsidR="005F0D53">
        <w:rPr>
          <w:rFonts w:ascii="微软雅黑" w:eastAsia="微软雅黑" w:hAnsi="微软雅黑"/>
          <w:sz w:val="18"/>
          <w:szCs w:val="18"/>
          <w:lang w:eastAsia="zh-CN"/>
        </w:rPr>
        <w:t xml:space="preserve">  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6</w:t>
      </w: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年转学至悉尼大学就读</w:t>
      </w:r>
    </w:p>
    <w:p w14:paraId="4DD46E6F" w14:textId="77777777" w:rsidR="00974B40" w:rsidRPr="00BE0574" w:rsidRDefault="00974B40" w:rsidP="00974B40">
      <w:pPr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4EAF1F55" w14:textId="71389945" w:rsidR="00B41FB0" w:rsidRPr="00BD6153" w:rsidRDefault="00B41FB0" w:rsidP="00B41FB0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获奖经历</w:t>
      </w:r>
    </w:p>
    <w:p w14:paraId="2785AF9F" w14:textId="46846A9B" w:rsidR="00B41FB0" w:rsidRDefault="00974B40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974B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Pr="00974B40">
        <w:rPr>
          <w:rFonts w:ascii="微软雅黑" w:eastAsia="微软雅黑" w:hAnsi="微软雅黑"/>
          <w:bCs/>
          <w:sz w:val="18"/>
          <w:szCs w:val="18"/>
          <w:lang w:eastAsia="zh-CN"/>
        </w:rPr>
        <w:t>019</w:t>
      </w:r>
      <w:r w:rsidR="00982A0E"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="00982A0E"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 w:rsidR="00982A0E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Honours List   </w:t>
      </w:r>
      <w:r w:rsidR="00982A0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墨尔本大学工程系</w:t>
      </w:r>
    </w:p>
    <w:p w14:paraId="60FAA26F" w14:textId="2046DA65" w:rsidR="00982A0E" w:rsidRDefault="00982A0E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8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List of Excellence in Academic Performance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理学系</w:t>
      </w:r>
    </w:p>
    <w:p w14:paraId="59352ADC" w14:textId="7CFDF023" w:rsidR="00982A0E" w:rsidRPr="00974B40" w:rsidRDefault="00982A0E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7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List of Excellence in Academic Performance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理学系</w:t>
      </w:r>
    </w:p>
    <w:p w14:paraId="1E5B2488" w14:textId="77777777" w:rsidR="00BE0574" w:rsidRPr="00BE0574" w:rsidRDefault="00BE0574" w:rsidP="00302CCD">
      <w:pPr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03CB1C18" w14:textId="4443F056" w:rsidR="008B2709" w:rsidRPr="00BD6153" w:rsidRDefault="00CC35EC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研究</w:t>
      </w:r>
      <w:r w:rsidR="00DF5D19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7BB50DF5" w14:textId="2029241D" w:rsidR="00AD4749" w:rsidRDefault="00AD4749" w:rsidP="000477DD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20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Pr="00AD4749">
        <w:rPr>
          <w:rFonts w:ascii="微软雅黑" w:eastAsia="微软雅黑" w:hAnsi="微软雅黑" w:hint="eastAsia"/>
          <w:b/>
          <w:sz w:val="18"/>
          <w:szCs w:val="18"/>
          <w:lang w:eastAsia="zh-CN"/>
        </w:rPr>
        <w:t>中国科学院深圳先进技术研究院</w:t>
      </w:r>
      <w:r>
        <w:rPr>
          <w:rFonts w:ascii="微软雅黑" w:eastAsia="微软雅黑" w:hAnsi="微软雅黑" w:hint="eastAsia"/>
          <w:b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 xml:space="preserve">  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实习生</w:t>
      </w:r>
      <w:r w:rsidR="000477DD">
        <w:rPr>
          <w:rFonts w:ascii="微软雅黑" w:eastAsia="微软雅黑" w:hAnsi="微软雅黑"/>
          <w:bCs/>
          <w:sz w:val="18"/>
          <w:szCs w:val="18"/>
          <w:lang w:eastAsia="zh-CN"/>
        </w:rPr>
        <w:tab/>
        <w:t xml:space="preserve">2020.09 – </w:t>
      </w:r>
      <w:r w:rsidR="000477D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至今</w:t>
      </w:r>
    </w:p>
    <w:p w14:paraId="655B2434" w14:textId="70862539" w:rsidR="008B1FDD" w:rsidRDefault="008B1FDD" w:rsidP="000477DD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中国科学院深圳先进技术研究院数字所云计算技术研究中心</w:t>
      </w:r>
    </w:p>
    <w:p w14:paraId="654F020D" w14:textId="348B4DE0" w:rsidR="004D774C" w:rsidRDefault="004D774C" w:rsidP="000477DD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C41E2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王洋教授</w:t>
      </w:r>
    </w:p>
    <w:p w14:paraId="406012D0" w14:textId="518B8A92" w:rsidR="00665CD2" w:rsidRDefault="00C41E22" w:rsidP="00665CD2">
      <w:pPr>
        <w:pStyle w:val="ListParagraph"/>
        <w:numPr>
          <w:ilvl w:val="0"/>
          <w:numId w:val="26"/>
        </w:numPr>
        <w:tabs>
          <w:tab w:val="clear" w:pos="9360"/>
          <w:tab w:val="left" w:pos="954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究云计算技术中的一些重点问题，如动态资源分配、资源分区、基于机器学习的并行文件系统性能优化</w:t>
      </w:r>
      <w:r w:rsidR="008F5A9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存储系统性能优化等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。围绕这些课题进行探究，现已完成论文4篇，撰写发明专利8项。</w:t>
      </w:r>
    </w:p>
    <w:p w14:paraId="714FEE69" w14:textId="5F2F9E0C" w:rsidR="00665CD2" w:rsidRPr="00665CD2" w:rsidRDefault="00A5024F" w:rsidP="00665CD2">
      <w:pPr>
        <w:pStyle w:val="ListParagraph"/>
        <w:numPr>
          <w:ilvl w:val="0"/>
          <w:numId w:val="26"/>
        </w:numPr>
        <w:tabs>
          <w:tab w:val="clear" w:pos="9360"/>
          <w:tab w:val="left" w:pos="954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参与多想国家级及省级云计算研究项目。</w:t>
      </w:r>
    </w:p>
    <w:p w14:paraId="22016C6F" w14:textId="06BC2A72" w:rsidR="008B2709" w:rsidRPr="00A73D3A" w:rsidRDefault="00541183" w:rsidP="00541183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541183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0F0FDB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Pr="006E1C96">
        <w:rPr>
          <w:rFonts w:ascii="微软雅黑" w:eastAsia="微软雅黑" w:hAnsi="微软雅黑" w:hint="eastAsia"/>
          <w:b/>
          <w:sz w:val="18"/>
          <w:szCs w:val="18"/>
          <w:lang w:eastAsia="zh-CN"/>
        </w:rPr>
        <w:t>北京理工大学计算机学院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实习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生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11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–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184713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184713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8D6492">
        <w:rPr>
          <w:rFonts w:ascii="微软雅黑" w:eastAsia="微软雅黑" w:hAnsi="微软雅黑"/>
          <w:bCs/>
          <w:sz w:val="18"/>
          <w:szCs w:val="18"/>
          <w:lang w:eastAsia="zh-CN"/>
        </w:rPr>
        <w:t>5</w:t>
      </w:r>
    </w:p>
    <w:p w14:paraId="3D54B3A9" w14:textId="6E53ED71" w:rsidR="00344D2D" w:rsidRDefault="00344D2D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北京理工大学计算机科学与技术学院计算机视觉实验室</w:t>
      </w:r>
    </w:p>
    <w:p w14:paraId="51616D68" w14:textId="6260E501" w:rsidR="001607C6" w:rsidRDefault="001607C6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S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imultaneous Semantic </w:t>
      </w:r>
      <w:r w:rsidR="003372A3">
        <w:rPr>
          <w:rFonts w:ascii="微软雅黑" w:eastAsia="微软雅黑" w:hAnsi="微软雅黑"/>
          <w:bCs/>
          <w:sz w:val="18"/>
          <w:szCs w:val="18"/>
          <w:lang w:eastAsia="zh-CN"/>
        </w:rPr>
        <w:t>Alignment</w:t>
      </w:r>
      <w:r w:rsidR="006579F9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Network</w:t>
      </w:r>
      <w:r w:rsidR="00875D9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for Heterogeneous Domain Adaptation</w:t>
      </w:r>
    </w:p>
    <w:p w14:paraId="3A3E4DE7" w14:textId="4BE8F05A" w:rsidR="00255396" w:rsidRPr="00302CCD" w:rsidRDefault="00255396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D8648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李爽副教授</w:t>
      </w:r>
    </w:p>
    <w:p w14:paraId="2BA99C24" w14:textId="5A2CAAD6" w:rsidR="008B2709" w:rsidRDefault="008C1F7C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究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挑战性大的</w:t>
      </w:r>
      <w:r w:rsidR="00DC2E5F">
        <w:rPr>
          <w:rFonts w:ascii="微软雅黑" w:eastAsia="微软雅黑" w:hAnsi="微软雅黑"/>
          <w:bCs/>
          <w:sz w:val="18"/>
          <w:szCs w:val="18"/>
          <w:lang w:eastAsia="zh-CN"/>
        </w:rPr>
        <w:t>HD</w:t>
      </w:r>
      <w:r w:rsidR="00DE7519">
        <w:rPr>
          <w:rFonts w:ascii="微软雅黑" w:eastAsia="微软雅黑" w:hAnsi="微软雅黑"/>
          <w:bCs/>
          <w:sz w:val="18"/>
          <w:szCs w:val="18"/>
          <w:lang w:eastAsia="zh-CN"/>
        </w:rPr>
        <w:t>A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问题，</w:t>
      </w:r>
      <w:r w:rsidR="00F2485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难点在于</w:t>
      </w:r>
      <w:r w:rsidR="00BD1E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特征表达与模态的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异构</w:t>
      </w:r>
      <w:r w:rsidR="00BD1E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性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不断试验分析，成功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克服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E365F7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标签准确率低等问题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10FCCF1C" w14:textId="1477DB66" w:rsidR="00945703" w:rsidRDefault="00877BFF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索不同的网络结构，试验不同的迁移方法。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主动思考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最终</w:t>
      </w:r>
      <w:r w:rsidR="00FF08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有效地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知识蒸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中心</w:t>
      </w:r>
      <w:r w:rsidR="004E0CB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点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匹配</w:t>
      </w:r>
      <w:r w:rsidR="004C72C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标签精细化等方法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实现对于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迁移能力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的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优化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增强</w:t>
      </w:r>
      <w:r w:rsidR="00421D2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FF08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成功地使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在多个H</w:t>
      </w:r>
      <w:r w:rsidR="008A0514" w:rsidRP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集上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比现有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方法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有约1~</w:t>
      </w:r>
      <w:r w:rsidR="00A82A8A">
        <w:rPr>
          <w:rFonts w:ascii="微软雅黑" w:eastAsia="微软雅黑" w:hAnsi="微软雅黑"/>
          <w:bCs/>
          <w:sz w:val="18"/>
          <w:szCs w:val="18"/>
          <w:lang w:eastAsia="zh-CN"/>
        </w:rPr>
        <w:t>6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%的预测准确率提升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DE911DD" w14:textId="100D6B9D" w:rsidR="00945703" w:rsidRPr="00945703" w:rsidRDefault="00945703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y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orch深度学习框架实现模型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并利用</w:t>
      </w:r>
      <w:r w:rsidR="00005EA5">
        <w:rPr>
          <w:rFonts w:ascii="微软雅黑" w:eastAsia="微软雅黑" w:hAnsi="微软雅黑"/>
          <w:bCs/>
          <w:sz w:val="18"/>
          <w:szCs w:val="18"/>
          <w:lang w:eastAsia="zh-CN"/>
        </w:rPr>
        <w:t>G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it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维护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管理不同版本的模型代码。代码可读性高，注释清晰</w:t>
      </w:r>
      <w:r w:rsidR="00C2419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整洁易懂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71D3E609" w14:textId="4FF56C2E" w:rsidR="005118AD" w:rsidRDefault="004573AE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在有限时间内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完成</w:t>
      </w:r>
      <w:r w:rsidR="00E30B74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9千字</w:t>
      </w:r>
      <w:r w:rsidR="00E342B2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英文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论文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论文</w:t>
      </w:r>
      <w:r w:rsidR="003866A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模型创新性</w:t>
      </w:r>
      <w:r w:rsidR="00A41C3B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获审稿人一致认可，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已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被</w:t>
      </w:r>
      <w:r w:rsidR="00E342B2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C</w:t>
      </w:r>
      <w:r w:rsidR="00E342B2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CF-A</w:t>
      </w:r>
      <w:r w:rsidR="00E342B2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类</w:t>
      </w:r>
      <w:r w:rsidR="00544BAA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会议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CM MM</w:t>
      </w:r>
      <w:r w:rsidR="008E43E5" w:rsidRPr="00945703">
        <w:rPr>
          <w:rFonts w:ascii="Tisa Offc Serif Pro" w:eastAsia="微软雅黑" w:hAnsi="Tisa Offc Serif Pro" w:cs="Times New Roman"/>
          <w:bCs/>
          <w:sz w:val="18"/>
          <w:szCs w:val="18"/>
          <w:lang w:eastAsia="zh-CN"/>
        </w:rPr>
        <w:t>’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接</w:t>
      </w:r>
      <w:r w:rsidR="0072379C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收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1543F1DC" w14:textId="7611F83A" w:rsidR="00B47FE5" w:rsidRDefault="00B47FE5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>
        <w:rPr>
          <w:rFonts w:ascii="微软雅黑" w:eastAsia="微软雅黑" w:hAnsi="微软雅黑" w:hint="eastAsia"/>
          <w:b/>
          <w:sz w:val="18"/>
          <w:szCs w:val="18"/>
          <w:lang w:eastAsia="zh-CN"/>
        </w:rPr>
        <w:t xml:space="preserve">墨尔本大学计算与信息系统学院 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 xml:space="preserve">     </w:t>
      </w:r>
      <w:r w:rsidR="00976D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开发工程师</w:t>
      </w:r>
      <w:r w:rsidR="006B6B1C">
        <w:rPr>
          <w:rFonts w:ascii="微软雅黑" w:eastAsia="微软雅黑" w:hAnsi="微软雅黑"/>
          <w:bCs/>
          <w:sz w:val="18"/>
          <w:szCs w:val="18"/>
          <w:lang w:eastAsia="zh-CN"/>
        </w:rPr>
        <w:tab/>
        <w:t>2019.07 – 2019.11</w:t>
      </w:r>
    </w:p>
    <w:p w14:paraId="2A6CB98A" w14:textId="33B6FDD9" w:rsidR="006B6B1C" w:rsidRDefault="00287478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墨尔本大学计算与信息系统学院</w:t>
      </w:r>
    </w:p>
    <w:p w14:paraId="0E352CDA" w14:textId="057FB5DB" w:rsidR="008513E0" w:rsidRDefault="008513E0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</w:t>
      </w:r>
      <w:r w:rsidR="0084356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L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>earning to rank with small set of ground truth data</w:t>
      </w:r>
    </w:p>
    <w:p w14:paraId="0F705253" w14:textId="336CF447" w:rsidR="00843564" w:rsidRDefault="00116694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C042F6">
        <w:rPr>
          <w:rFonts w:ascii="微软雅黑" w:eastAsia="微软雅黑" w:hAnsi="微软雅黑"/>
          <w:bCs/>
          <w:sz w:val="18"/>
          <w:szCs w:val="18"/>
          <w:lang w:eastAsia="zh-CN"/>
        </w:rPr>
        <w:t>Professor Rui Zhang</w:t>
      </w:r>
    </w:p>
    <w:p w14:paraId="7CE9D35B" w14:textId="77777777" w:rsidR="007C0046" w:rsidRPr="00E0685F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开发学者搜索平台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不惧难点，在规定时间内高效试验矩阵分解及知识库两种解决方案，成功解决排序数据不足的难点。</w:t>
      </w:r>
    </w:p>
    <w:p w14:paraId="315E52F4" w14:textId="77777777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运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thon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(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LTK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s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pa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C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) 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对4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条论文数据及词条数约为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2千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的Wiki和M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AG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词库进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预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处理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提取与整合。</w:t>
      </w:r>
    </w:p>
    <w:p w14:paraId="0AA12F17" w14:textId="77777777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缜密分析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对比多种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的优劣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包括L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SA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N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MF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深度推荐系统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FM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高效处理、挖掘大量数据，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数据量约2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亿的M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AG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K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owledge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B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se辅助实现搜索结果的推荐及排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成功解决了搜索词未在论文中出现等难点。</w:t>
      </w:r>
    </w:p>
    <w:p w14:paraId="64982DAA" w14:textId="77777777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撰写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1</w:t>
      </w:r>
      <w:r w:rsidRPr="002E3F96">
        <w:rPr>
          <w:rFonts w:ascii="微软雅黑" w:eastAsia="微软雅黑" w:hAnsi="微软雅黑"/>
          <w:bCs/>
          <w:sz w:val="18"/>
          <w:szCs w:val="18"/>
          <w:lang w:eastAsia="zh-CN"/>
        </w:rPr>
        <w:t>2000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字近5</w:t>
      </w:r>
      <w:r w:rsidRPr="002E3F96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页的报告，详细展示了数据获取，数据处理，模型试验结果，最终模型方案等内容，并做汇报。</w:t>
      </w:r>
    </w:p>
    <w:p w14:paraId="75E406BB" w14:textId="2ECAF241" w:rsidR="007C0046" w:rsidRDefault="007C0046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8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>
        <w:rPr>
          <w:rFonts w:ascii="微软雅黑" w:eastAsia="微软雅黑" w:hAnsi="微软雅黑" w:hint="eastAsia"/>
          <w:b/>
          <w:sz w:val="18"/>
          <w:szCs w:val="18"/>
          <w:lang w:eastAsia="zh-CN"/>
        </w:rPr>
        <w:t>悉尼大学信息技术学院</w:t>
      </w:r>
      <w:r w:rsidR="00F418A7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 w:rsidR="00F418A7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D</w:t>
      </w:r>
      <w:r w:rsidR="00F418A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lyell</w:t>
      </w:r>
      <w:r w:rsidR="00F418A7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S</w:t>
      </w:r>
      <w:r w:rsidR="00F418A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cholar项目</w:t>
      </w:r>
      <w:r w:rsidR="00373A6A">
        <w:rPr>
          <w:rFonts w:ascii="微软雅黑" w:eastAsia="微软雅黑" w:hAnsi="微软雅黑"/>
          <w:bCs/>
          <w:sz w:val="18"/>
          <w:szCs w:val="18"/>
          <w:lang w:eastAsia="zh-CN"/>
        </w:rPr>
        <w:tab/>
        <w:t>2018.03 – 2018.07</w:t>
      </w:r>
    </w:p>
    <w:p w14:paraId="3ABC7551" w14:textId="5772EF5B" w:rsidR="000C0B7B" w:rsidRDefault="00F0145A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信息技术学院</w:t>
      </w:r>
    </w:p>
    <w:p w14:paraId="6F554DDF" w14:textId="3124203A" w:rsidR="00F0145A" w:rsidRDefault="004D5689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</w:t>
      </w:r>
      <w:r w:rsidR="000066A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>rtificial Intelligence for medical screening using Graphonomics</w:t>
      </w:r>
    </w:p>
    <w:p w14:paraId="51F525BD" w14:textId="76856344" w:rsidR="000066AD" w:rsidRDefault="00F540FF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lastRenderedPageBreak/>
        <w:t>导师：</w:t>
      </w:r>
      <w:r w:rsidR="005A0EB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5A0EB2">
        <w:rPr>
          <w:rFonts w:ascii="微软雅黑" w:eastAsia="微软雅黑" w:hAnsi="微软雅黑"/>
          <w:bCs/>
          <w:sz w:val="18"/>
          <w:szCs w:val="18"/>
          <w:lang w:eastAsia="zh-CN"/>
        </w:rPr>
        <w:t>ssociate Professor Simon Poon</w:t>
      </w:r>
    </w:p>
    <w:p w14:paraId="763E1698" w14:textId="24F8AA02" w:rsidR="006104EE" w:rsidRDefault="0023558E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阅读文献，探究通过画图笔迹数据判断帕金森病的</w:t>
      </w:r>
      <w:r w:rsidR="001604B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方法</w:t>
      </w:r>
    </w:p>
    <w:p w14:paraId="35BA27CC" w14:textId="77777777" w:rsidR="001604B6" w:rsidRPr="001604B6" w:rsidRDefault="001604B6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</w:pP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在悉尼大学MHTI实验室负责编写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收集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用户绘制图形的笔迹坐标及触点压力数据的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安卓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App，数据采用SQLite3进行高效存储。</w:t>
      </w:r>
    </w:p>
    <w:p w14:paraId="729EE2CB" w14:textId="28C20157" w:rsidR="001604B6" w:rsidRPr="0023558E" w:rsidRDefault="001604B6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应用可靠易用，帮助实验室顺利完成数据采集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并用于帕金森诊断的研究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后续研究进展顺利。</w:t>
      </w:r>
    </w:p>
    <w:p w14:paraId="1EC23235" w14:textId="5EF9C2C4" w:rsidR="00991B8B" w:rsidRPr="00BD6153" w:rsidRDefault="00991B8B" w:rsidP="00991B8B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论文发表</w:t>
      </w:r>
    </w:p>
    <w:p w14:paraId="0B54960E" w14:textId="77777777" w:rsidR="00D952D4" w:rsidRPr="00BC53D7" w:rsidRDefault="00D952D4" w:rsidP="00D952D4">
      <w:pPr>
        <w:tabs>
          <w:tab w:val="clear" w:pos="9360"/>
          <w:tab w:val="left" w:pos="117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  <w:t>J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iash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Wu, Hongbo Wang, Hao Dai, Chengzhong Xu and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13C21CF3" wp14:editId="18DD5AD7">
            <wp:extent cx="112140" cy="85210"/>
            <wp:effectExtent l="0" t="0" r="2540" b="0"/>
            <wp:docPr id="2" name="Graphic 2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“Research on machine learning-based performance optimization of dynamic partitioned parallel file system”, Journal of Integration Technology, 2020, 9(6): pp 71-83. doi: 10.12146/j.issn.2095-3135.20200901001</w:t>
      </w:r>
    </w:p>
    <w:p w14:paraId="470D435E" w14:textId="77777777" w:rsidR="00D952D4" w:rsidRPr="00BC53D7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  <w:t xml:space="preserve">Shuang Li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7EF2A54C" wp14:editId="3DBC417B">
            <wp:extent cx="112140" cy="85210"/>
            <wp:effectExtent l="0" t="0" r="2540" b="0"/>
            <wp:docPr id="1" name="Graphic 1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Binhui Xie, Jiashu Wu, Ying Zhao, Chi Harold Liu and Zhengming Ding, “Simultaneous Semantic Alignment Network for Heterogeneous Domain Adaptation”, ACM International Conference on Multimedia (ACM MM), 2020. (Accepted, </w:t>
      </w:r>
      <w:r w:rsidRPr="00BC53D7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 A Conference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link: </w:t>
      </w:r>
      <w:hyperlink r:id="rId13" w:history="1">
        <w:r w:rsidRPr="00BC53D7">
          <w:rPr>
            <w:rStyle w:val="Hyperlink"/>
            <w:rFonts w:ascii="微软雅黑" w:eastAsia="微软雅黑" w:hAnsi="微软雅黑"/>
            <w:sz w:val="18"/>
            <w:szCs w:val="18"/>
          </w:rPr>
          <w:t>arxiv.org/abs/2008.01677</w:t>
        </w:r>
      </w:hyperlink>
      <w:r w:rsidRPr="00BC53D7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</w:rPr>
        <w:t xml:space="preserve">, </w:t>
      </w:r>
      <w:hyperlink r:id="rId14" w:history="1">
        <w:r w:rsidRPr="00BC53D7">
          <w:rPr>
            <w:rStyle w:val="Hyperlink"/>
            <w:rFonts w:ascii="微软雅黑" w:eastAsia="微软雅黑" w:hAnsi="微软雅黑"/>
            <w:sz w:val="18"/>
            <w:szCs w:val="18"/>
          </w:rPr>
          <w:t>dl.acm.org/doi/10.1145/3394171.3413995</w:t>
        </w:r>
      </w:hyperlink>
      <w:r w:rsidRPr="00BC53D7"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62DE5466" w14:textId="4A65B2AF" w:rsidR="00D952D4" w:rsidRPr="00BC53D7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  <w:t xml:space="preserve">Jiashu Wu,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7A28E2AC" wp14:editId="0D8CDC45">
            <wp:extent cx="112140" cy="85210"/>
            <wp:effectExtent l="0" t="0" r="2540" b="0"/>
            <wp:docPr id="4" name="Graphic 4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Jinpeng Wang, Hekang Wang, Taorui Lin and Chengzhong Xu, “How does SSD cluster perform for distributed file systems: An empirical study”. (</w:t>
      </w:r>
      <w:r w:rsidR="00500BD2">
        <w:rPr>
          <w:rFonts w:ascii="微软雅黑" w:eastAsia="微软雅黑" w:hAnsi="微软雅黑"/>
          <w:sz w:val="18"/>
          <w:szCs w:val="18"/>
          <w:lang w:eastAsia="zh-CN"/>
        </w:rPr>
        <w:t>Submitted to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The Computer Journal)</w:t>
      </w:r>
    </w:p>
    <w:p w14:paraId="1AD50200" w14:textId="5FA5E00B" w:rsidR="00D952D4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  <w:t xml:space="preserve">Huaxiao Rao, Jiashu Wu, Xiaopeng Fan and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6FEAF93D" wp14:editId="24687F84">
            <wp:extent cx="112140" cy="85210"/>
            <wp:effectExtent l="0" t="0" r="2540" b="0"/>
            <wp:docPr id="3" name="Graphic 3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“Multidimensional application recommender system based on user feature hierarchical clustering with user behaviour information”. (</w:t>
      </w:r>
      <w:r w:rsidR="00500BD2">
        <w:rPr>
          <w:rFonts w:ascii="微软雅黑" w:eastAsia="微软雅黑" w:hAnsi="微软雅黑"/>
          <w:sz w:val="18"/>
          <w:szCs w:val="18"/>
          <w:lang w:eastAsia="zh-CN"/>
        </w:rPr>
        <w:t>Submitted to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the Journal of Integration Technology)</w:t>
      </w:r>
    </w:p>
    <w:p w14:paraId="3B78C9F7" w14:textId="6BFCC991" w:rsidR="00FF7019" w:rsidRPr="00BC53D7" w:rsidRDefault="00FF7019" w:rsidP="00FF7019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>2020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  <w:t xml:space="preserve">Jiashu Wu,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666F67A4" wp14:editId="5AE7DDBC">
            <wp:extent cx="112140" cy="85210"/>
            <wp:effectExtent l="0" t="0" r="2540" b="0"/>
            <wp:docPr id="5" name="Graphic 5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, Ziyue Hu, Xiaopeng Fan, Kejiang Ye and Chengzhong Xu, “Towards faster theta-join: A pre-filtering and united partitioning approach”. (</w:t>
      </w:r>
      <w:r w:rsidR="00500BD2">
        <w:rPr>
          <w:rFonts w:ascii="微软雅黑" w:eastAsia="微软雅黑" w:hAnsi="微软雅黑"/>
          <w:sz w:val="18"/>
          <w:szCs w:val="18"/>
          <w:lang w:eastAsia="zh-CN"/>
        </w:rPr>
        <w:t>Submitted to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the IEEE Transaction of Big Data)</w:t>
      </w:r>
    </w:p>
    <w:p w14:paraId="5D50951D" w14:textId="7AB15B63" w:rsidR="00BE0574" w:rsidRDefault="00BE0574" w:rsidP="00BE0574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41FE81F3" w14:textId="4A8479B0" w:rsidR="00D952D4" w:rsidRPr="00BD6153" w:rsidRDefault="00D952D4" w:rsidP="00D952D4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发明专利</w:t>
      </w:r>
    </w:p>
    <w:p w14:paraId="010BEFE3" w14:textId="13EAAE7E" w:rsidR="00D952D4" w:rsidRPr="00BC53D7" w:rsidRDefault="00D952D4" w:rsidP="00D952D4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1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基于二次预过滤与联合分区的theta-join优化算法 （中国专利已提交）</w:t>
      </w:r>
    </w:p>
    <w:p w14:paraId="2D34D9A3" w14:textId="1816DCDF" w:rsidR="00D952D4" w:rsidRPr="00BC53D7" w:rsidRDefault="00D952D4" w:rsidP="005D2018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1</w:t>
      </w:r>
      <w:r w:rsidR="005D2018"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5D2018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利用用户聚类特征与用户情境信息的基于概率的应用推荐系统 （中国专利已提交）</w:t>
      </w:r>
    </w:p>
    <w:p w14:paraId="402413EE" w14:textId="7EE7BAAB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在线场景的资源分配方法、装置及电子设备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28352.9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1AF12CDB" w14:textId="297B1FAC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动态资源分区方法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384022.4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737AD5C2" w14:textId="3A65D260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搜索模型训练方法、装置、终端设备及存储介质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03845.7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6F4482BE" w14:textId="497143D8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文献搜索方法、装置及电子设备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33146.7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19449A53" w14:textId="37528F87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4147E3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lock-free的分布式死锁避免方法及装置、计算机设备及可读存储介质 （</w:t>
      </w:r>
      <w:r w:rsidR="004147E3" w:rsidRPr="00BC53D7">
        <w:rPr>
          <w:rFonts w:ascii="微软雅黑" w:eastAsia="微软雅黑" w:hAnsi="微软雅黑"/>
          <w:sz w:val="18"/>
          <w:szCs w:val="18"/>
          <w:lang w:eastAsia="zh-CN"/>
        </w:rPr>
        <w:t>CN202011438337.2</w:t>
      </w:r>
      <w:r w:rsidR="004147E3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478C86C7" w14:textId="52B87C5D" w:rsidR="00D952D4" w:rsidRDefault="004147E3" w:rsidP="006104EE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20"/>
          <w:szCs w:val="20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数据流连接优化方法、系统、终端以及存储介质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35327.3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1ABBCE8A" w14:textId="0DC08904" w:rsidR="000F2F70" w:rsidRPr="00BD6153" w:rsidRDefault="000F2F70" w:rsidP="000F2F70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实习</w:t>
      </w: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0A87E729" w14:textId="50306CE3" w:rsidR="000F2F70" w:rsidRDefault="000F2F70" w:rsidP="00BC53D7">
      <w:pPr>
        <w:tabs>
          <w:tab w:val="clear" w:pos="9360"/>
          <w:tab w:val="left" w:pos="955"/>
          <w:tab w:val="right" w:pos="10512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墨尔本</w:t>
      </w:r>
      <w:r w:rsidR="00AE61D9"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大学 M</w:t>
      </w:r>
      <w:r w:rsidR="00AE61D9"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elbourne 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eResearch</w:t>
      </w:r>
      <w:r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 G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roup</w:t>
      </w:r>
      <w:r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 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软件工程师</w:t>
      </w:r>
      <w:r w:rsidR="00BC53D7" w:rsidRPr="00BC53D7">
        <w:rPr>
          <w:rFonts w:ascii="微软雅黑" w:eastAsia="微软雅黑" w:hAnsi="微软雅黑"/>
          <w:sz w:val="18"/>
          <w:szCs w:val="18"/>
          <w:lang w:eastAsia="zh-CN"/>
        </w:rPr>
        <w:tab/>
        <w:t>2020.03 – 2020.06</w:t>
      </w:r>
    </w:p>
    <w:p w14:paraId="6CCE240B" w14:textId="61C816AE" w:rsidR="001106B0" w:rsidRDefault="001106B0" w:rsidP="001106B0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开发一款用于会议对话识别分析的安卓App，此应用将被墨尔本大学图书馆用于</w:t>
      </w:r>
      <w:r w:rsidR="008062AD">
        <w:rPr>
          <w:rFonts w:ascii="微软雅黑" w:eastAsia="微软雅黑" w:hAnsi="微软雅黑" w:hint="eastAsia"/>
          <w:sz w:val="18"/>
          <w:szCs w:val="18"/>
          <w:lang w:eastAsia="zh-CN"/>
        </w:rPr>
        <w:t>进行会议参与度的研究。</w:t>
      </w:r>
    </w:p>
    <w:p w14:paraId="541AF41E" w14:textId="0759A3E9" w:rsidR="008062AD" w:rsidRDefault="007618BD" w:rsidP="001106B0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应用使用了Material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D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esign设计组件，以及Google机器学习语音识别</w:t>
      </w:r>
      <w:r>
        <w:rPr>
          <w:rFonts w:ascii="微软雅黑" w:eastAsia="微软雅黑" w:hAnsi="微软雅黑"/>
          <w:sz w:val="18"/>
          <w:szCs w:val="18"/>
          <w:lang w:eastAsia="zh-CN"/>
        </w:rPr>
        <w:t>API</w:t>
      </w:r>
      <w:r w:rsidR="006B0E93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</w:p>
    <w:p w14:paraId="1D726A8D" w14:textId="2C0A2526" w:rsidR="00BC53D7" w:rsidRDefault="00000B98" w:rsidP="00BC53D7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为项目提供了高效整洁的代码以及可读性高的文档。</w:t>
      </w:r>
    </w:p>
    <w:p w14:paraId="1C3FDDA0" w14:textId="43143AAC" w:rsidR="001854E2" w:rsidRDefault="001854E2" w:rsidP="001854E2">
      <w:pPr>
        <w:tabs>
          <w:tab w:val="clear" w:pos="9360"/>
          <w:tab w:val="left" w:pos="955"/>
          <w:tab w:val="right" w:pos="10512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>2017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悉尼大学信息技术系助教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  <w:t>2017.03 – 2017.11</w:t>
      </w:r>
    </w:p>
    <w:p w14:paraId="7A1BA4FC" w14:textId="563D364F" w:rsidR="00165D8D" w:rsidRDefault="005613BC" w:rsidP="005613BC">
      <w:pPr>
        <w:pStyle w:val="ListParagraph"/>
        <w:numPr>
          <w:ilvl w:val="0"/>
          <w:numId w:val="29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担任悉尼大学信息技术系I</w:t>
      </w:r>
      <w:r>
        <w:rPr>
          <w:rFonts w:ascii="微软雅黑" w:eastAsia="微软雅黑" w:hAnsi="微软雅黑"/>
          <w:sz w:val="18"/>
          <w:szCs w:val="18"/>
          <w:lang w:eastAsia="zh-CN"/>
        </w:rPr>
        <w:t>NFO1003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网页设计、I</w:t>
      </w:r>
      <w:r>
        <w:rPr>
          <w:rFonts w:ascii="微软雅黑" w:eastAsia="微软雅黑" w:hAnsi="微软雅黑"/>
          <w:sz w:val="18"/>
          <w:szCs w:val="18"/>
          <w:lang w:eastAsia="zh-CN"/>
        </w:rPr>
        <w:t>NFO1103J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ava程序设计、I</w:t>
      </w:r>
      <w:r>
        <w:rPr>
          <w:rFonts w:ascii="微软雅黑" w:eastAsia="微软雅黑" w:hAnsi="微软雅黑"/>
          <w:sz w:val="18"/>
          <w:szCs w:val="18"/>
          <w:lang w:eastAsia="zh-CN"/>
        </w:rPr>
        <w:t>NFO1105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数据结构课的助教工作。</w:t>
      </w:r>
    </w:p>
    <w:p w14:paraId="0559677E" w14:textId="1D7229CC" w:rsidR="005613BC" w:rsidRPr="00AF5ADB" w:rsidRDefault="00CD27BE" w:rsidP="00AF5ADB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协助老师为</w:t>
      </w:r>
      <w:r w:rsidR="00AF5AD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上百名同学答疑</w:t>
      </w:r>
      <w:r w:rsidRPr="00AF5ADB">
        <w:rPr>
          <w:rFonts w:ascii="微软雅黑" w:eastAsia="微软雅黑" w:hAnsi="微软雅黑" w:hint="eastAsia"/>
          <w:sz w:val="18"/>
          <w:szCs w:val="18"/>
          <w:lang w:eastAsia="zh-CN"/>
        </w:rPr>
        <w:t>，展现良好的沟通交流能力与英语水平</w:t>
      </w:r>
      <w:r w:rsidR="00AF5ADB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AF5AD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连续两学期获得学院优秀助教荣誉。</w:t>
      </w:r>
    </w:p>
    <w:p w14:paraId="43476E30" w14:textId="77777777" w:rsidR="00D952D4" w:rsidRPr="00BE0574" w:rsidRDefault="00D952D4" w:rsidP="00D952D4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14488109" w14:textId="205B1A77" w:rsidR="00F46855" w:rsidRPr="00BD6153" w:rsidRDefault="00F46855" w:rsidP="00F46855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项目经历</w:t>
      </w:r>
    </w:p>
    <w:p w14:paraId="31D01E1B" w14:textId="6F44ED54" w:rsidR="00CF4439" w:rsidRDefault="008F1255" w:rsidP="00214F3D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Kaggle</w:t>
      </w:r>
      <w:r w:rsidR="00211B5F"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推特</w:t>
      </w:r>
      <w:r w:rsidR="007E0E67"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文本作者归属分类</w:t>
      </w:r>
      <w:r w:rsidR="00214F3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214F3D" w:rsidRPr="004920CB">
        <w:rPr>
          <w:rFonts w:ascii="微软雅黑" w:eastAsia="微软雅黑" w:hAnsi="微软雅黑"/>
          <w:bCs/>
          <w:sz w:val="18"/>
          <w:szCs w:val="18"/>
          <w:lang w:eastAsia="zh-CN"/>
        </w:rPr>
        <w:t>2019.07 – 2019.09</w:t>
      </w:r>
    </w:p>
    <w:p w14:paraId="443D7CF9" w14:textId="7B2B3639" w:rsidR="00F90DB6" w:rsidRDefault="00785174" w:rsidP="005E7333">
      <w:pPr>
        <w:pStyle w:val="ListParagraph"/>
        <w:numPr>
          <w:ilvl w:val="0"/>
          <w:numId w:val="25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ython对3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条推特进行数据清洗和预处理。</w:t>
      </w:r>
      <w:r w:rsidR="004F67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开展</w:t>
      </w:r>
      <w:r w:rsidR="002A7B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特征工程</w:t>
      </w:r>
      <w:r w:rsidR="004F67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并</w:t>
      </w:r>
      <w:r w:rsidR="00DE52B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进行特征选择。</w:t>
      </w:r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S</w:t>
      </w:r>
      <w:r w:rsidR="00F27040">
        <w:rPr>
          <w:rFonts w:ascii="微软雅黑" w:eastAsia="微软雅黑" w:hAnsi="微软雅黑"/>
          <w:bCs/>
          <w:sz w:val="18"/>
          <w:szCs w:val="18"/>
          <w:lang w:eastAsia="zh-CN"/>
        </w:rPr>
        <w:t>MOTE</w:t>
      </w:r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解决样本不均衡的问题。</w:t>
      </w:r>
    </w:p>
    <w:p w14:paraId="6BD128A9" w14:textId="7F901316" w:rsidR="002E7902" w:rsidRDefault="00A3184C" w:rsidP="002E7902">
      <w:pPr>
        <w:pStyle w:val="ListParagraph"/>
        <w:numPr>
          <w:ilvl w:val="0"/>
          <w:numId w:val="25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使用</w:t>
      </w:r>
      <w:r w:rsidR="0022133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S</w:t>
      </w:r>
      <w:r w:rsidR="00221330">
        <w:rPr>
          <w:rFonts w:ascii="微软雅黑" w:eastAsia="微软雅黑" w:hAnsi="微软雅黑"/>
          <w:bCs/>
          <w:sz w:val="18"/>
          <w:szCs w:val="18"/>
          <w:lang w:eastAsia="zh-CN"/>
        </w:rPr>
        <w:t>VM</w:t>
      </w:r>
      <w:r w:rsidR="0022133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随机森林，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TextCNN，</w:t>
      </w:r>
      <w:r w:rsidR="005333D4"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extRN</w:t>
      </w:r>
      <w:r w:rsidR="008A4932">
        <w:rPr>
          <w:rFonts w:ascii="微软雅黑" w:eastAsia="微软雅黑" w:hAnsi="微软雅黑"/>
          <w:bCs/>
          <w:sz w:val="18"/>
          <w:szCs w:val="18"/>
          <w:lang w:eastAsia="zh-CN"/>
        </w:rPr>
        <w:t>N</w:t>
      </w:r>
      <w:r w:rsidR="008A493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FastText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</w:t>
      </w:r>
      <w:r w:rsidR="004B714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分类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="00E01F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成功将准确率提升至3</w:t>
      </w:r>
      <w:r w:rsidR="00291B47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%，排名</w:t>
      </w:r>
      <w:r w:rsidR="00817C59">
        <w:rPr>
          <w:rFonts w:ascii="微软雅黑" w:eastAsia="微软雅黑" w:hAnsi="微软雅黑"/>
          <w:bCs/>
          <w:sz w:val="18"/>
          <w:szCs w:val="18"/>
          <w:lang w:eastAsia="zh-CN"/>
        </w:rPr>
        <w:t>20</w:t>
      </w:r>
      <w:r w:rsidR="00340245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(</w:t>
      </w:r>
      <w:r w:rsidR="00817C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约2</w:t>
      </w:r>
      <w:r w:rsidR="00817C59">
        <w:rPr>
          <w:rFonts w:ascii="微软雅黑" w:eastAsia="微软雅黑" w:hAnsi="微软雅黑"/>
          <w:bCs/>
          <w:sz w:val="18"/>
          <w:szCs w:val="18"/>
          <w:lang w:eastAsia="zh-CN"/>
        </w:rPr>
        <w:t>00</w:t>
      </w:r>
      <w:r w:rsidR="00BB38C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支队伍</w:t>
      </w:r>
      <w:r w:rsidR="00340245">
        <w:rPr>
          <w:rFonts w:ascii="微软雅黑" w:eastAsia="微软雅黑" w:hAnsi="微软雅黑"/>
          <w:bCs/>
          <w:sz w:val="18"/>
          <w:szCs w:val="18"/>
          <w:lang w:eastAsia="zh-CN"/>
        </w:rPr>
        <w:t>)</w:t>
      </w:r>
      <w:r w:rsidR="00BB38C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53931FF" w14:textId="4A114595" w:rsidR="0000517D" w:rsidRDefault="0000517D" w:rsidP="0000517D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00517D">
        <w:rPr>
          <w:rFonts w:ascii="微软雅黑" w:eastAsia="微软雅黑" w:hAnsi="微软雅黑"/>
          <w:b/>
          <w:sz w:val="18"/>
          <w:szCs w:val="18"/>
          <w:lang w:eastAsia="zh-CN"/>
        </w:rPr>
        <w:t xml:space="preserve">Bitbox </w:t>
      </w:r>
      <w:r w:rsidRPr="0000517D">
        <w:rPr>
          <w:rFonts w:ascii="微软雅黑" w:eastAsia="微软雅黑" w:hAnsi="微软雅黑" w:hint="eastAsia"/>
          <w:b/>
          <w:sz w:val="18"/>
          <w:szCs w:val="18"/>
          <w:lang w:eastAsia="zh-CN"/>
        </w:rPr>
        <w:t>分布式文件系统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2019.03 – 2019.06</w:t>
      </w:r>
    </w:p>
    <w:p w14:paraId="13A73E4C" w14:textId="046600DD" w:rsidR="0000517D" w:rsidRDefault="00CC22EB" w:rsidP="00CC22EB">
      <w:pPr>
        <w:pStyle w:val="ListParagraph"/>
        <w:numPr>
          <w:ilvl w:val="0"/>
          <w:numId w:val="30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lastRenderedPageBreak/>
        <w:t>使用Java编写一个可以在客服端见同步文件的非中心式文件系统。</w:t>
      </w:r>
    </w:p>
    <w:p w14:paraId="583BD55B" w14:textId="16FFF019" w:rsidR="00CC22EB" w:rsidRPr="00CC22EB" w:rsidRDefault="00CC22EB" w:rsidP="00CC22EB">
      <w:pPr>
        <w:pStyle w:val="ListParagraph"/>
        <w:numPr>
          <w:ilvl w:val="0"/>
          <w:numId w:val="30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文件系统客户端之间可以通过共有-私有密钥实现对通讯内容的加密。</w:t>
      </w:r>
    </w:p>
    <w:p w14:paraId="08770C95" w14:textId="77777777" w:rsidR="00BE0574" w:rsidRPr="00BE0574" w:rsidRDefault="00BE0574" w:rsidP="00BE0574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37642BAB" w14:textId="60935BA9" w:rsidR="00F107FB" w:rsidRPr="00BD6153" w:rsidRDefault="00E62601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专业</w:t>
      </w:r>
      <w:r w:rsidR="00D03FB5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技能</w:t>
      </w:r>
    </w:p>
    <w:p w14:paraId="17E62767" w14:textId="1EAF31E6" w:rsidR="00FF7183" w:rsidRPr="00620404" w:rsidRDefault="000A73C2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EB46EE"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Pytho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um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y, 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LTK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M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atplotlib, </w:t>
      </w:r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S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klearn, 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y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T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orch</w:t>
      </w:r>
      <w:r w:rsidR="00F905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05599C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5599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andas</w:t>
      </w:r>
      <w:r w:rsidR="0005599C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F905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yMySQL</w:t>
      </w:r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Java</w:t>
      </w:r>
      <w:r w:rsidR="00D62E44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JDBC)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S</w:t>
      </w:r>
      <w:r w:rsid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QL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A61B3F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R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(</w:t>
      </w:r>
      <w:r w:rsidR="003421B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假设检测，统计分析，作图</w:t>
      </w:r>
      <w:r w:rsidR="00ED70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时间序列分析</w:t>
      </w:r>
      <w:r w:rsidR="00A8064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E0612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5B05C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C，</w:t>
      </w:r>
      <w:r w:rsidR="008358D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Haskell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自学Hadoop，Spark及Hive基础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以及Power</w:t>
      </w:r>
      <w:r w:rsidR="00C75D57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BI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视化工具</w:t>
      </w:r>
      <w:r w:rsidR="0070167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9E6F7AB" w14:textId="43F270D6" w:rsidR="003A49E6" w:rsidRDefault="005069FD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A4CD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Windows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操作系统</w:t>
      </w:r>
      <w:r w:rsid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60683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Microsoft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Excel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0E01E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PT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Word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Visio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00326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B255CA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软件</w:t>
      </w:r>
      <w:r w:rsidR="0095107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B82B7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悉</w:t>
      </w:r>
      <w:r w:rsidR="001F250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Linux操作系统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D95488" w:rsidRPr="00D877CA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Git 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进行版本</w:t>
      </w:r>
      <w:r w:rsidR="00AA3B1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管理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46DF93B7" w14:textId="358E9333" w:rsidR="006046D9" w:rsidRDefault="006046D9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悉数据</w:t>
      </w:r>
      <w:r w:rsidR="000937E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清洗，数据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处理，数据建模</w:t>
      </w:r>
      <w:r w:rsidR="00936D3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数据处理分析流程。熟悉聚类，神经网络等多种机器学习、深度学习算法。</w:t>
      </w:r>
    </w:p>
    <w:p w14:paraId="3D1B8F53" w14:textId="1509C7C7" w:rsidR="00390694" w:rsidRDefault="00390694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主要课程：机器学习，数据分析，统计学习，</w:t>
      </w:r>
      <w:r w:rsidR="00B346E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库，</w:t>
      </w:r>
      <w:r w:rsidR="0059267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挖掘，</w:t>
      </w:r>
      <w:r w:rsidR="005004C4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信息检索，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自然语言处理</w:t>
      </w:r>
      <w:r w:rsidR="00400E0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统计建模，统计测试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。</w:t>
      </w:r>
    </w:p>
    <w:p w14:paraId="2C93E57C" w14:textId="5ACA91B0" w:rsidR="004A2D91" w:rsidRPr="00BD6153" w:rsidRDefault="004A2D91" w:rsidP="004A2D91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语言能力</w:t>
      </w:r>
    </w:p>
    <w:p w14:paraId="10B02FBA" w14:textId="77777777" w:rsidR="001354B2" w:rsidRPr="001354B2" w:rsidRDefault="00FF667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雅思学术类</w:t>
      </w:r>
      <w:r w:rsidR="00E60D2B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="00DA30A7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</w:t>
      </w:r>
      <w:r w:rsidR="004A76EC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7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阅读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听力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口语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6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写作</w:t>
      </w:r>
      <w:r w:rsidR="007F3C2C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6.</w:t>
      </w:r>
      <w:r w:rsidR="000E1E46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)</w:t>
      </w:r>
      <w:r w:rsidR="00853E4A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</w:p>
    <w:p w14:paraId="3B97B830" w14:textId="77777777" w:rsidR="001354B2" w:rsidRPr="001354B2" w:rsidRDefault="0091647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大学英语四级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973E4F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6</w:t>
      </w:r>
      <w:r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6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5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="00FB6D22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阅读</w:t>
      </w:r>
      <w:r w:rsidR="00B17C15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满分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)</w:t>
      </w:r>
      <w:r w:rsidR="003357F3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</w:p>
    <w:p w14:paraId="70E0211A" w14:textId="52239F01" w:rsidR="00ED2F80" w:rsidRPr="001E0A9E" w:rsidRDefault="00B17C1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在澳大利亚五年学习生活经历，熟练适应英语交流环境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94EDD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够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使用英语进行汇报及写作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具有良好的沟通交流</w:t>
      </w:r>
      <w:r w:rsidR="00086CF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表达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力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355720F" w14:textId="77777777" w:rsidR="000D4C66" w:rsidRPr="003A2144" w:rsidRDefault="000D4C66" w:rsidP="00302CCD">
      <w:pPr>
        <w:tabs>
          <w:tab w:val="clear" w:pos="9360"/>
          <w:tab w:val="right" w:pos="10426"/>
        </w:tabs>
        <w:spacing w:before="0" w:after="0"/>
        <w:rPr>
          <w:rStyle w:val="NormalBold"/>
          <w:rFonts w:ascii="微软雅黑" w:eastAsia="微软雅黑" w:hAnsi="微软雅黑"/>
          <w:b w:val="0"/>
          <w:sz w:val="2"/>
          <w:szCs w:val="2"/>
          <w:lang w:eastAsia="zh-CN"/>
        </w:rPr>
      </w:pPr>
    </w:p>
    <w:p w14:paraId="3435BBFB" w14:textId="4176E332" w:rsidR="00EE788C" w:rsidRPr="00BD6153" w:rsidRDefault="00E07316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val="en-AU"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其他</w:t>
      </w:r>
      <w:r w:rsidR="00857261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1ACAA3CC" w14:textId="449A7E61" w:rsidR="00106A82" w:rsidRDefault="0061651B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具有极强的学习能力</w:t>
      </w:r>
      <w:r w:rsidR="00765A9E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从零</w:t>
      </w:r>
      <w:r w:rsidR="00B00C12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自学安卓开发</w:t>
      </w:r>
      <w:r w:rsidR="003659D0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8017FE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业余时间</w:t>
      </w:r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编写</w:t>
      </w:r>
      <w:r w:rsidR="003479B3">
        <w:rPr>
          <w:rFonts w:ascii="微软雅黑" w:eastAsia="微软雅黑" w:hAnsi="微软雅黑" w:hint="eastAsia"/>
          <w:sz w:val="18"/>
          <w:szCs w:val="18"/>
          <w:lang w:eastAsia="zh-CN"/>
        </w:rPr>
        <w:t>的</w:t>
      </w:r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倒数日记事本</w:t>
      </w:r>
      <w:r w:rsidR="00C769F9" w:rsidRPr="003C640D">
        <w:rPr>
          <w:rFonts w:ascii="微软雅黑" w:eastAsia="微软雅黑" w:hAnsi="微软雅黑"/>
          <w:sz w:val="18"/>
          <w:szCs w:val="18"/>
          <w:lang w:eastAsia="zh-CN"/>
        </w:rPr>
        <w:t>A</w:t>
      </w:r>
      <w:r w:rsidR="00C769F9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pp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上架华为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、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阿里等应用市场</w:t>
      </w:r>
      <w:r w:rsidR="003659D0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有</w:t>
      </w:r>
      <w:r w:rsidR="002F3DF9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几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千次下载</w:t>
      </w:r>
      <w:r w:rsidR="00106A82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量</w:t>
      </w:r>
      <w:r w:rsidR="005F7211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。</w:t>
      </w:r>
    </w:p>
    <w:p w14:paraId="1639F3D1" w14:textId="64E9A249" w:rsidR="003479B3" w:rsidRDefault="00BC576D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担任北京理工大学学生会体育部部员，</w:t>
      </w:r>
      <w:r w:rsidR="001401B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责任心强，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参与筹备上千人参与的校运会及长跑。</w:t>
      </w:r>
      <w:r w:rsidR="00964C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协调沟通场地等多部门，活动顺利</w:t>
      </w:r>
      <w:r w:rsidR="00AD2E3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举办。</w:t>
      </w:r>
    </w:p>
    <w:p w14:paraId="1DDFE7AF" w14:textId="35FB795B" w:rsidR="00391B53" w:rsidRPr="002B5319" w:rsidRDefault="00391B53" w:rsidP="002B5319">
      <w:pPr>
        <w:spacing w:before="0" w:after="0"/>
        <w:jc w:val="both"/>
        <w:rPr>
          <w:rFonts w:ascii="微软雅黑" w:eastAsia="微软雅黑" w:hAnsi="微软雅黑"/>
          <w:sz w:val="18"/>
          <w:szCs w:val="18"/>
          <w:lang w:eastAsia="zh-CN"/>
        </w:rPr>
      </w:pPr>
    </w:p>
    <w:sectPr w:rsidR="00391B53" w:rsidRPr="002B5319" w:rsidSect="00D076B0">
      <w:headerReference w:type="default" r:id="rId15"/>
      <w:pgSz w:w="12240" w:h="15840"/>
      <w:pgMar w:top="864" w:right="864" w:bottom="864" w:left="864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3FDFAA" w14:textId="77777777" w:rsidR="00B11230" w:rsidRDefault="00B11230" w:rsidP="00950AB5">
      <w:pPr>
        <w:spacing w:before="0" w:after="0"/>
      </w:pPr>
      <w:r>
        <w:separator/>
      </w:r>
    </w:p>
  </w:endnote>
  <w:endnote w:type="continuationSeparator" w:id="0">
    <w:p w14:paraId="592F7888" w14:textId="77777777" w:rsidR="00B11230" w:rsidRDefault="00B11230" w:rsidP="00950AB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sa Offc Serif Pro">
    <w:altName w:val="Tisa Offc Serif Pro"/>
    <w:charset w:val="00"/>
    <w:family w:val="auto"/>
    <w:pitch w:val="variable"/>
    <w:sig w:usb0="800002E7" w:usb1="00000002" w:usb2="00000000" w:usb3="00000000" w:csb0="0000019F" w:csb1="00000000"/>
  </w:font>
  <w:font w:name="华文仿宋">
    <w:altName w:val="STFangsong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BD8965" w14:textId="77777777" w:rsidR="00B11230" w:rsidRDefault="00B11230" w:rsidP="00950AB5">
      <w:pPr>
        <w:spacing w:before="0" w:after="0"/>
      </w:pPr>
      <w:r>
        <w:separator/>
      </w:r>
    </w:p>
  </w:footnote>
  <w:footnote w:type="continuationSeparator" w:id="0">
    <w:p w14:paraId="011ED3C3" w14:textId="77777777" w:rsidR="00B11230" w:rsidRDefault="00B11230" w:rsidP="00950AB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991E8D" w14:textId="76EB3C75" w:rsidR="008506F2" w:rsidRDefault="008506F2" w:rsidP="008506F2">
    <w:pPr>
      <w:pStyle w:val="Header"/>
      <w:tabs>
        <w:tab w:val="clear" w:pos="4680"/>
        <w:tab w:val="clear" w:pos="9360"/>
        <w:tab w:val="center" w:pos="5256"/>
        <w:tab w:val="right" w:pos="10512"/>
      </w:tabs>
    </w:pPr>
    <w:r>
      <w:rPr>
        <w:rFonts w:hint="eastAsia"/>
        <w:lang w:eastAsia="zh-CN"/>
      </w:rPr>
      <w:t>吴嘉澍</w:t>
    </w:r>
    <w:r>
      <w:rPr>
        <w:lang w:eastAsia="zh-CN"/>
      </w:rPr>
      <w:tab/>
    </w:r>
    <w:r>
      <w:rPr>
        <w:rFonts w:hint="eastAsia"/>
        <w:lang w:eastAsia="zh-CN"/>
      </w:rPr>
      <w:t>简历</w:t>
    </w:r>
    <w:r>
      <w:rPr>
        <w:lang w:eastAsia="zh-CN"/>
      </w:rPr>
      <w:tab/>
    </w:r>
    <w:r w:rsidRPr="001D11A4">
      <w:rPr>
        <w:rFonts w:ascii="Times New Roman" w:hAnsi="Times New Roman" w:cs="Times New Roman"/>
        <w:lang w:eastAsia="zh-CN"/>
      </w:rPr>
      <w:t>2021.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13F67"/>
    <w:multiLevelType w:val="hybridMultilevel"/>
    <w:tmpl w:val="C53895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95CBD"/>
    <w:multiLevelType w:val="hybridMultilevel"/>
    <w:tmpl w:val="2D64DD5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6F066B"/>
    <w:multiLevelType w:val="hybridMultilevel"/>
    <w:tmpl w:val="DCC4C7D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51707"/>
    <w:multiLevelType w:val="hybridMultilevel"/>
    <w:tmpl w:val="4FC0D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36659B"/>
    <w:multiLevelType w:val="hybridMultilevel"/>
    <w:tmpl w:val="5114C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532B80"/>
    <w:multiLevelType w:val="hybridMultilevel"/>
    <w:tmpl w:val="FF8A1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D936D1"/>
    <w:multiLevelType w:val="hybridMultilevel"/>
    <w:tmpl w:val="73A01C9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D45561"/>
    <w:multiLevelType w:val="hybridMultilevel"/>
    <w:tmpl w:val="611CF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052701"/>
    <w:multiLevelType w:val="hybridMultilevel"/>
    <w:tmpl w:val="2B022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651F62"/>
    <w:multiLevelType w:val="hybridMultilevel"/>
    <w:tmpl w:val="60EEE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491941"/>
    <w:multiLevelType w:val="hybridMultilevel"/>
    <w:tmpl w:val="27B6EE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414A69"/>
    <w:multiLevelType w:val="hybridMultilevel"/>
    <w:tmpl w:val="AA8E87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0F71D4"/>
    <w:multiLevelType w:val="hybridMultilevel"/>
    <w:tmpl w:val="2B00EF3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607A48"/>
    <w:multiLevelType w:val="hybridMultilevel"/>
    <w:tmpl w:val="DE5CF2B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C72104"/>
    <w:multiLevelType w:val="hybridMultilevel"/>
    <w:tmpl w:val="A5B6C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916D13"/>
    <w:multiLevelType w:val="hybridMultilevel"/>
    <w:tmpl w:val="6628833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80061C"/>
    <w:multiLevelType w:val="hybridMultilevel"/>
    <w:tmpl w:val="2C4266A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339B9"/>
    <w:multiLevelType w:val="hybridMultilevel"/>
    <w:tmpl w:val="4BC091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91562"/>
    <w:multiLevelType w:val="hybridMultilevel"/>
    <w:tmpl w:val="0DA4B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870916"/>
    <w:multiLevelType w:val="hybridMultilevel"/>
    <w:tmpl w:val="A81A7622"/>
    <w:lvl w:ilvl="0" w:tplc="0C090001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22" w15:restartNumberingAfterBreak="0">
    <w:nsid w:val="4C552F63"/>
    <w:multiLevelType w:val="hybridMultilevel"/>
    <w:tmpl w:val="EB76C98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AD3F50"/>
    <w:multiLevelType w:val="hybridMultilevel"/>
    <w:tmpl w:val="1E8057C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A50D8C"/>
    <w:multiLevelType w:val="hybridMultilevel"/>
    <w:tmpl w:val="ECB6C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775737"/>
    <w:multiLevelType w:val="hybridMultilevel"/>
    <w:tmpl w:val="496889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6E2517"/>
    <w:multiLevelType w:val="hybridMultilevel"/>
    <w:tmpl w:val="498A7F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AC44A1"/>
    <w:multiLevelType w:val="hybridMultilevel"/>
    <w:tmpl w:val="3A761750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5E33AF"/>
    <w:multiLevelType w:val="hybridMultilevel"/>
    <w:tmpl w:val="01740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"/>
  </w:num>
  <w:num w:numId="3">
    <w:abstractNumId w:val="6"/>
  </w:num>
  <w:num w:numId="4">
    <w:abstractNumId w:val="25"/>
  </w:num>
  <w:num w:numId="5">
    <w:abstractNumId w:val="21"/>
  </w:num>
  <w:num w:numId="6">
    <w:abstractNumId w:val="13"/>
  </w:num>
  <w:num w:numId="7">
    <w:abstractNumId w:val="14"/>
  </w:num>
  <w:num w:numId="8">
    <w:abstractNumId w:val="8"/>
  </w:num>
  <w:num w:numId="9">
    <w:abstractNumId w:val="0"/>
  </w:num>
  <w:num w:numId="10">
    <w:abstractNumId w:val="27"/>
  </w:num>
  <w:num w:numId="11">
    <w:abstractNumId w:val="18"/>
  </w:num>
  <w:num w:numId="12">
    <w:abstractNumId w:val="17"/>
  </w:num>
  <w:num w:numId="13">
    <w:abstractNumId w:val="3"/>
  </w:num>
  <w:num w:numId="14">
    <w:abstractNumId w:val="15"/>
  </w:num>
  <w:num w:numId="15">
    <w:abstractNumId w:val="12"/>
  </w:num>
  <w:num w:numId="16">
    <w:abstractNumId w:val="26"/>
  </w:num>
  <w:num w:numId="17">
    <w:abstractNumId w:val="1"/>
  </w:num>
  <w:num w:numId="18">
    <w:abstractNumId w:val="19"/>
  </w:num>
  <w:num w:numId="19">
    <w:abstractNumId w:val="22"/>
  </w:num>
  <w:num w:numId="20">
    <w:abstractNumId w:val="23"/>
  </w:num>
  <w:num w:numId="21">
    <w:abstractNumId w:val="29"/>
  </w:num>
  <w:num w:numId="22">
    <w:abstractNumId w:val="10"/>
  </w:num>
  <w:num w:numId="23">
    <w:abstractNumId w:val="24"/>
  </w:num>
  <w:num w:numId="24">
    <w:abstractNumId w:val="11"/>
  </w:num>
  <w:num w:numId="25">
    <w:abstractNumId w:val="7"/>
  </w:num>
  <w:num w:numId="26">
    <w:abstractNumId w:val="20"/>
  </w:num>
  <w:num w:numId="27">
    <w:abstractNumId w:val="4"/>
  </w:num>
  <w:num w:numId="28">
    <w:abstractNumId w:val="5"/>
  </w:num>
  <w:num w:numId="29">
    <w:abstractNumId w:val="16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wNwICYzMzAwtzSyUdpeDU4uLM/DyQAiOLWgAuSThyLQAAAA=="/>
  </w:docVars>
  <w:rsids>
    <w:rsidRoot w:val="00D20E39"/>
    <w:rsid w:val="00000B98"/>
    <w:rsid w:val="000014D9"/>
    <w:rsid w:val="00002D23"/>
    <w:rsid w:val="00003268"/>
    <w:rsid w:val="00003D5F"/>
    <w:rsid w:val="000044FE"/>
    <w:rsid w:val="0000517D"/>
    <w:rsid w:val="00005EA5"/>
    <w:rsid w:val="00005F94"/>
    <w:rsid w:val="000065DB"/>
    <w:rsid w:val="000066AD"/>
    <w:rsid w:val="00006CE9"/>
    <w:rsid w:val="0000717A"/>
    <w:rsid w:val="000079DC"/>
    <w:rsid w:val="00007C6B"/>
    <w:rsid w:val="00010732"/>
    <w:rsid w:val="000109C1"/>
    <w:rsid w:val="00012BAA"/>
    <w:rsid w:val="00014870"/>
    <w:rsid w:val="000154AB"/>
    <w:rsid w:val="0001614A"/>
    <w:rsid w:val="0001684E"/>
    <w:rsid w:val="00020381"/>
    <w:rsid w:val="0002054B"/>
    <w:rsid w:val="00021542"/>
    <w:rsid w:val="000215CB"/>
    <w:rsid w:val="00024FED"/>
    <w:rsid w:val="0002517B"/>
    <w:rsid w:val="0002535B"/>
    <w:rsid w:val="00025392"/>
    <w:rsid w:val="00030080"/>
    <w:rsid w:val="000315F3"/>
    <w:rsid w:val="00031620"/>
    <w:rsid w:val="000316DD"/>
    <w:rsid w:val="0003241F"/>
    <w:rsid w:val="0003267E"/>
    <w:rsid w:val="00033682"/>
    <w:rsid w:val="00034037"/>
    <w:rsid w:val="00036CD0"/>
    <w:rsid w:val="0004192E"/>
    <w:rsid w:val="00042620"/>
    <w:rsid w:val="00043C68"/>
    <w:rsid w:val="00044D59"/>
    <w:rsid w:val="00045292"/>
    <w:rsid w:val="000455ED"/>
    <w:rsid w:val="000477DD"/>
    <w:rsid w:val="00047C89"/>
    <w:rsid w:val="0005001B"/>
    <w:rsid w:val="00051250"/>
    <w:rsid w:val="00051EDD"/>
    <w:rsid w:val="000544F1"/>
    <w:rsid w:val="0005599C"/>
    <w:rsid w:val="000571FC"/>
    <w:rsid w:val="00057774"/>
    <w:rsid w:val="000577F5"/>
    <w:rsid w:val="00057B7D"/>
    <w:rsid w:val="00057DC9"/>
    <w:rsid w:val="0006047F"/>
    <w:rsid w:val="00060AC3"/>
    <w:rsid w:val="0006241B"/>
    <w:rsid w:val="000639B8"/>
    <w:rsid w:val="00063D3A"/>
    <w:rsid w:val="00064424"/>
    <w:rsid w:val="0006513C"/>
    <w:rsid w:val="000659B9"/>
    <w:rsid w:val="00065DEB"/>
    <w:rsid w:val="000660D2"/>
    <w:rsid w:val="000666B1"/>
    <w:rsid w:val="00067AB3"/>
    <w:rsid w:val="0007064D"/>
    <w:rsid w:val="000727B1"/>
    <w:rsid w:val="000733D3"/>
    <w:rsid w:val="00073A1A"/>
    <w:rsid w:val="00074D86"/>
    <w:rsid w:val="00076E59"/>
    <w:rsid w:val="00081195"/>
    <w:rsid w:val="00081906"/>
    <w:rsid w:val="000832D6"/>
    <w:rsid w:val="00083A68"/>
    <w:rsid w:val="00083BD3"/>
    <w:rsid w:val="00083E57"/>
    <w:rsid w:val="00085928"/>
    <w:rsid w:val="00086CFA"/>
    <w:rsid w:val="0009057D"/>
    <w:rsid w:val="000905A7"/>
    <w:rsid w:val="00090887"/>
    <w:rsid w:val="00090BCB"/>
    <w:rsid w:val="00091D5A"/>
    <w:rsid w:val="0009203B"/>
    <w:rsid w:val="000937E9"/>
    <w:rsid w:val="00093C8C"/>
    <w:rsid w:val="00094234"/>
    <w:rsid w:val="00095876"/>
    <w:rsid w:val="00096457"/>
    <w:rsid w:val="000965D9"/>
    <w:rsid w:val="000A0B4B"/>
    <w:rsid w:val="000A1DFE"/>
    <w:rsid w:val="000A3D5E"/>
    <w:rsid w:val="000A4B57"/>
    <w:rsid w:val="000A73C2"/>
    <w:rsid w:val="000B0E9B"/>
    <w:rsid w:val="000B1794"/>
    <w:rsid w:val="000B2C00"/>
    <w:rsid w:val="000B3AF7"/>
    <w:rsid w:val="000B401B"/>
    <w:rsid w:val="000B4510"/>
    <w:rsid w:val="000B4EA8"/>
    <w:rsid w:val="000B5F1F"/>
    <w:rsid w:val="000B791B"/>
    <w:rsid w:val="000C083C"/>
    <w:rsid w:val="000C0B7B"/>
    <w:rsid w:val="000C27A8"/>
    <w:rsid w:val="000C2E81"/>
    <w:rsid w:val="000C4141"/>
    <w:rsid w:val="000C468A"/>
    <w:rsid w:val="000C4A6A"/>
    <w:rsid w:val="000C5B97"/>
    <w:rsid w:val="000C6203"/>
    <w:rsid w:val="000C7A88"/>
    <w:rsid w:val="000D1B1E"/>
    <w:rsid w:val="000D1D77"/>
    <w:rsid w:val="000D2A63"/>
    <w:rsid w:val="000D3432"/>
    <w:rsid w:val="000D39BE"/>
    <w:rsid w:val="000D3CA9"/>
    <w:rsid w:val="000D4C66"/>
    <w:rsid w:val="000E01E8"/>
    <w:rsid w:val="000E1A26"/>
    <w:rsid w:val="000E1E46"/>
    <w:rsid w:val="000E22BF"/>
    <w:rsid w:val="000E3598"/>
    <w:rsid w:val="000E36A4"/>
    <w:rsid w:val="000E5E54"/>
    <w:rsid w:val="000F0B1A"/>
    <w:rsid w:val="000F0FDB"/>
    <w:rsid w:val="000F1116"/>
    <w:rsid w:val="000F2576"/>
    <w:rsid w:val="000F2F70"/>
    <w:rsid w:val="000F325C"/>
    <w:rsid w:val="000F3301"/>
    <w:rsid w:val="000F395E"/>
    <w:rsid w:val="000F4DD6"/>
    <w:rsid w:val="000F4DD7"/>
    <w:rsid w:val="000F5914"/>
    <w:rsid w:val="000F5B2C"/>
    <w:rsid w:val="000F5F6C"/>
    <w:rsid w:val="000F7E71"/>
    <w:rsid w:val="00101557"/>
    <w:rsid w:val="00101741"/>
    <w:rsid w:val="00102633"/>
    <w:rsid w:val="00102637"/>
    <w:rsid w:val="00103A15"/>
    <w:rsid w:val="00106A82"/>
    <w:rsid w:val="001106B0"/>
    <w:rsid w:val="00111237"/>
    <w:rsid w:val="00111CA1"/>
    <w:rsid w:val="00111E3A"/>
    <w:rsid w:val="0011236D"/>
    <w:rsid w:val="001143B6"/>
    <w:rsid w:val="00115379"/>
    <w:rsid w:val="00116694"/>
    <w:rsid w:val="001211A8"/>
    <w:rsid w:val="001217EF"/>
    <w:rsid w:val="00123ABC"/>
    <w:rsid w:val="001258AF"/>
    <w:rsid w:val="001316E1"/>
    <w:rsid w:val="0013170A"/>
    <w:rsid w:val="0013178B"/>
    <w:rsid w:val="00131D2A"/>
    <w:rsid w:val="0013237C"/>
    <w:rsid w:val="00133D45"/>
    <w:rsid w:val="00134F3D"/>
    <w:rsid w:val="00135343"/>
    <w:rsid w:val="001354B2"/>
    <w:rsid w:val="00135F84"/>
    <w:rsid w:val="001401B5"/>
    <w:rsid w:val="00141172"/>
    <w:rsid w:val="00141AD4"/>
    <w:rsid w:val="00143346"/>
    <w:rsid w:val="0014360B"/>
    <w:rsid w:val="0014392A"/>
    <w:rsid w:val="00143F82"/>
    <w:rsid w:val="00144BB9"/>
    <w:rsid w:val="00145069"/>
    <w:rsid w:val="00145705"/>
    <w:rsid w:val="00146780"/>
    <w:rsid w:val="00147D7E"/>
    <w:rsid w:val="0015035A"/>
    <w:rsid w:val="00151124"/>
    <w:rsid w:val="00151B40"/>
    <w:rsid w:val="00153D63"/>
    <w:rsid w:val="00154720"/>
    <w:rsid w:val="00156390"/>
    <w:rsid w:val="00157E4E"/>
    <w:rsid w:val="001604B6"/>
    <w:rsid w:val="00160778"/>
    <w:rsid w:val="001607C6"/>
    <w:rsid w:val="00162026"/>
    <w:rsid w:val="00165D8D"/>
    <w:rsid w:val="00167CF2"/>
    <w:rsid w:val="00167EA3"/>
    <w:rsid w:val="001700F3"/>
    <w:rsid w:val="001701EB"/>
    <w:rsid w:val="001729B2"/>
    <w:rsid w:val="00172E6A"/>
    <w:rsid w:val="001732B2"/>
    <w:rsid w:val="00173D85"/>
    <w:rsid w:val="0017408D"/>
    <w:rsid w:val="00174FEC"/>
    <w:rsid w:val="00175205"/>
    <w:rsid w:val="001759A2"/>
    <w:rsid w:val="00175A8F"/>
    <w:rsid w:val="0018057D"/>
    <w:rsid w:val="00180F9D"/>
    <w:rsid w:val="00181108"/>
    <w:rsid w:val="001816F0"/>
    <w:rsid w:val="00181CF1"/>
    <w:rsid w:val="0018214C"/>
    <w:rsid w:val="00183D02"/>
    <w:rsid w:val="00184713"/>
    <w:rsid w:val="001850FE"/>
    <w:rsid w:val="001854E2"/>
    <w:rsid w:val="00186018"/>
    <w:rsid w:val="001864F8"/>
    <w:rsid w:val="00186FDA"/>
    <w:rsid w:val="0019047D"/>
    <w:rsid w:val="001954EC"/>
    <w:rsid w:val="001A08C8"/>
    <w:rsid w:val="001A1161"/>
    <w:rsid w:val="001A3354"/>
    <w:rsid w:val="001A3DCB"/>
    <w:rsid w:val="001A6174"/>
    <w:rsid w:val="001A692A"/>
    <w:rsid w:val="001A7232"/>
    <w:rsid w:val="001A740D"/>
    <w:rsid w:val="001B0CD6"/>
    <w:rsid w:val="001B1C88"/>
    <w:rsid w:val="001B4C97"/>
    <w:rsid w:val="001B64B6"/>
    <w:rsid w:val="001B7EDF"/>
    <w:rsid w:val="001B7F55"/>
    <w:rsid w:val="001C0C1D"/>
    <w:rsid w:val="001C263F"/>
    <w:rsid w:val="001C2D7E"/>
    <w:rsid w:val="001C3252"/>
    <w:rsid w:val="001C3882"/>
    <w:rsid w:val="001C416E"/>
    <w:rsid w:val="001C7176"/>
    <w:rsid w:val="001C7D34"/>
    <w:rsid w:val="001C7DFC"/>
    <w:rsid w:val="001D0822"/>
    <w:rsid w:val="001D11A4"/>
    <w:rsid w:val="001D1C65"/>
    <w:rsid w:val="001D1F65"/>
    <w:rsid w:val="001D2A15"/>
    <w:rsid w:val="001D2FD8"/>
    <w:rsid w:val="001D6A15"/>
    <w:rsid w:val="001D6AFC"/>
    <w:rsid w:val="001E0A9E"/>
    <w:rsid w:val="001E10F3"/>
    <w:rsid w:val="001E2D24"/>
    <w:rsid w:val="001E38EC"/>
    <w:rsid w:val="001E460E"/>
    <w:rsid w:val="001E4868"/>
    <w:rsid w:val="001E4E57"/>
    <w:rsid w:val="001E5E0C"/>
    <w:rsid w:val="001E6AEB"/>
    <w:rsid w:val="001E75E4"/>
    <w:rsid w:val="001E7947"/>
    <w:rsid w:val="001E7966"/>
    <w:rsid w:val="001F17EE"/>
    <w:rsid w:val="001F1FEB"/>
    <w:rsid w:val="001F2500"/>
    <w:rsid w:val="001F318D"/>
    <w:rsid w:val="001F3B15"/>
    <w:rsid w:val="001F5643"/>
    <w:rsid w:val="001F573E"/>
    <w:rsid w:val="001F580B"/>
    <w:rsid w:val="001F5CC3"/>
    <w:rsid w:val="001F6019"/>
    <w:rsid w:val="001F763C"/>
    <w:rsid w:val="00201F02"/>
    <w:rsid w:val="00202C12"/>
    <w:rsid w:val="002031CE"/>
    <w:rsid w:val="00204148"/>
    <w:rsid w:val="00206676"/>
    <w:rsid w:val="00211903"/>
    <w:rsid w:val="00211B5F"/>
    <w:rsid w:val="002138EC"/>
    <w:rsid w:val="002141FA"/>
    <w:rsid w:val="00214891"/>
    <w:rsid w:val="00214C6A"/>
    <w:rsid w:val="00214F3D"/>
    <w:rsid w:val="0021514E"/>
    <w:rsid w:val="00216DBD"/>
    <w:rsid w:val="002202AD"/>
    <w:rsid w:val="0022118B"/>
    <w:rsid w:val="0022120C"/>
    <w:rsid w:val="0022121B"/>
    <w:rsid w:val="00221330"/>
    <w:rsid w:val="002219E6"/>
    <w:rsid w:val="00222102"/>
    <w:rsid w:val="00225F0E"/>
    <w:rsid w:val="00226A23"/>
    <w:rsid w:val="00226B42"/>
    <w:rsid w:val="002317F5"/>
    <w:rsid w:val="0023316B"/>
    <w:rsid w:val="00233236"/>
    <w:rsid w:val="00233558"/>
    <w:rsid w:val="0023366D"/>
    <w:rsid w:val="00234394"/>
    <w:rsid w:val="00234644"/>
    <w:rsid w:val="00234979"/>
    <w:rsid w:val="0023558E"/>
    <w:rsid w:val="002370C9"/>
    <w:rsid w:val="00241A7A"/>
    <w:rsid w:val="00244810"/>
    <w:rsid w:val="0024489A"/>
    <w:rsid w:val="00250C8E"/>
    <w:rsid w:val="002513A7"/>
    <w:rsid w:val="00252DC6"/>
    <w:rsid w:val="0025300C"/>
    <w:rsid w:val="00255396"/>
    <w:rsid w:val="002556CC"/>
    <w:rsid w:val="002557AF"/>
    <w:rsid w:val="0025625F"/>
    <w:rsid w:val="002579CA"/>
    <w:rsid w:val="00257C88"/>
    <w:rsid w:val="002607B7"/>
    <w:rsid w:val="002610C9"/>
    <w:rsid w:val="00261901"/>
    <w:rsid w:val="0026293C"/>
    <w:rsid w:val="00264149"/>
    <w:rsid w:val="00266805"/>
    <w:rsid w:val="00266CCF"/>
    <w:rsid w:val="002704D9"/>
    <w:rsid w:val="002713BF"/>
    <w:rsid w:val="00272438"/>
    <w:rsid w:val="00273B55"/>
    <w:rsid w:val="00273F9B"/>
    <w:rsid w:val="002747D4"/>
    <w:rsid w:val="00274D88"/>
    <w:rsid w:val="002754F9"/>
    <w:rsid w:val="00275D8F"/>
    <w:rsid w:val="002762E8"/>
    <w:rsid w:val="002809B9"/>
    <w:rsid w:val="00281172"/>
    <w:rsid w:val="002811B3"/>
    <w:rsid w:val="002829BD"/>
    <w:rsid w:val="00283BCE"/>
    <w:rsid w:val="00284E56"/>
    <w:rsid w:val="00285C99"/>
    <w:rsid w:val="00286243"/>
    <w:rsid w:val="00286954"/>
    <w:rsid w:val="00286F1F"/>
    <w:rsid w:val="00287478"/>
    <w:rsid w:val="00287BCE"/>
    <w:rsid w:val="00290DEF"/>
    <w:rsid w:val="002911ED"/>
    <w:rsid w:val="002916A6"/>
    <w:rsid w:val="00291B47"/>
    <w:rsid w:val="00291FF6"/>
    <w:rsid w:val="00294AEE"/>
    <w:rsid w:val="002957C1"/>
    <w:rsid w:val="0029676E"/>
    <w:rsid w:val="00296B89"/>
    <w:rsid w:val="002A0E91"/>
    <w:rsid w:val="002A17A0"/>
    <w:rsid w:val="002A17F2"/>
    <w:rsid w:val="002A1A36"/>
    <w:rsid w:val="002A1D4F"/>
    <w:rsid w:val="002A1FC7"/>
    <w:rsid w:val="002A2812"/>
    <w:rsid w:val="002A7BDA"/>
    <w:rsid w:val="002A7E3B"/>
    <w:rsid w:val="002B1E29"/>
    <w:rsid w:val="002B273A"/>
    <w:rsid w:val="002B34E0"/>
    <w:rsid w:val="002B35D6"/>
    <w:rsid w:val="002B3C76"/>
    <w:rsid w:val="002B5319"/>
    <w:rsid w:val="002B6382"/>
    <w:rsid w:val="002C03E6"/>
    <w:rsid w:val="002C27A1"/>
    <w:rsid w:val="002C2D51"/>
    <w:rsid w:val="002C2E8D"/>
    <w:rsid w:val="002C2FD8"/>
    <w:rsid w:val="002C3851"/>
    <w:rsid w:val="002C62AA"/>
    <w:rsid w:val="002C6D9D"/>
    <w:rsid w:val="002C7970"/>
    <w:rsid w:val="002C7BB0"/>
    <w:rsid w:val="002D0D7B"/>
    <w:rsid w:val="002D10DB"/>
    <w:rsid w:val="002D1700"/>
    <w:rsid w:val="002D36C2"/>
    <w:rsid w:val="002D3B13"/>
    <w:rsid w:val="002D4CFB"/>
    <w:rsid w:val="002D5218"/>
    <w:rsid w:val="002D5A69"/>
    <w:rsid w:val="002D5AEC"/>
    <w:rsid w:val="002D6F37"/>
    <w:rsid w:val="002D733E"/>
    <w:rsid w:val="002D766B"/>
    <w:rsid w:val="002E086C"/>
    <w:rsid w:val="002E0C37"/>
    <w:rsid w:val="002E1758"/>
    <w:rsid w:val="002E22B1"/>
    <w:rsid w:val="002E29F4"/>
    <w:rsid w:val="002E32CF"/>
    <w:rsid w:val="002E3842"/>
    <w:rsid w:val="002E3F96"/>
    <w:rsid w:val="002E4843"/>
    <w:rsid w:val="002E50F0"/>
    <w:rsid w:val="002E53AE"/>
    <w:rsid w:val="002E720F"/>
    <w:rsid w:val="002E756B"/>
    <w:rsid w:val="002E7902"/>
    <w:rsid w:val="002E7EB2"/>
    <w:rsid w:val="002F02AA"/>
    <w:rsid w:val="002F09E0"/>
    <w:rsid w:val="002F1106"/>
    <w:rsid w:val="002F29C7"/>
    <w:rsid w:val="002F3024"/>
    <w:rsid w:val="002F3493"/>
    <w:rsid w:val="002F3DF9"/>
    <w:rsid w:val="002F5424"/>
    <w:rsid w:val="002F5D48"/>
    <w:rsid w:val="002F61BD"/>
    <w:rsid w:val="002F62E6"/>
    <w:rsid w:val="002F7056"/>
    <w:rsid w:val="003004D4"/>
    <w:rsid w:val="00300AC2"/>
    <w:rsid w:val="003012CA"/>
    <w:rsid w:val="003015F6"/>
    <w:rsid w:val="0030247C"/>
    <w:rsid w:val="00302CCD"/>
    <w:rsid w:val="0030304B"/>
    <w:rsid w:val="00303650"/>
    <w:rsid w:val="00303D7F"/>
    <w:rsid w:val="00304BC3"/>
    <w:rsid w:val="003065AF"/>
    <w:rsid w:val="00310B0A"/>
    <w:rsid w:val="0031196E"/>
    <w:rsid w:val="00312845"/>
    <w:rsid w:val="00312B88"/>
    <w:rsid w:val="00313773"/>
    <w:rsid w:val="003138AE"/>
    <w:rsid w:val="00313BC8"/>
    <w:rsid w:val="00313F6C"/>
    <w:rsid w:val="0031535D"/>
    <w:rsid w:val="00315D41"/>
    <w:rsid w:val="00320F6C"/>
    <w:rsid w:val="00322162"/>
    <w:rsid w:val="00324CA8"/>
    <w:rsid w:val="00324F5F"/>
    <w:rsid w:val="0032624F"/>
    <w:rsid w:val="00331D19"/>
    <w:rsid w:val="00332AA3"/>
    <w:rsid w:val="0033384C"/>
    <w:rsid w:val="00334B92"/>
    <w:rsid w:val="00334D71"/>
    <w:rsid w:val="003357F3"/>
    <w:rsid w:val="0033687B"/>
    <w:rsid w:val="00336CBE"/>
    <w:rsid w:val="003372A3"/>
    <w:rsid w:val="0033783C"/>
    <w:rsid w:val="00340245"/>
    <w:rsid w:val="003416DF"/>
    <w:rsid w:val="00341C74"/>
    <w:rsid w:val="003421B9"/>
    <w:rsid w:val="003437FA"/>
    <w:rsid w:val="00344338"/>
    <w:rsid w:val="00344D2D"/>
    <w:rsid w:val="0034596A"/>
    <w:rsid w:val="003479B3"/>
    <w:rsid w:val="003500FF"/>
    <w:rsid w:val="00350494"/>
    <w:rsid w:val="00351CC0"/>
    <w:rsid w:val="00353A64"/>
    <w:rsid w:val="0035517B"/>
    <w:rsid w:val="0035663C"/>
    <w:rsid w:val="00357AF6"/>
    <w:rsid w:val="0036299D"/>
    <w:rsid w:val="00362B4D"/>
    <w:rsid w:val="0036315A"/>
    <w:rsid w:val="003659D0"/>
    <w:rsid w:val="003661CE"/>
    <w:rsid w:val="003671F5"/>
    <w:rsid w:val="00367268"/>
    <w:rsid w:val="00367902"/>
    <w:rsid w:val="00370F69"/>
    <w:rsid w:val="00371832"/>
    <w:rsid w:val="003733ED"/>
    <w:rsid w:val="00373A6A"/>
    <w:rsid w:val="003745F8"/>
    <w:rsid w:val="00374640"/>
    <w:rsid w:val="0038284E"/>
    <w:rsid w:val="00384852"/>
    <w:rsid w:val="00385539"/>
    <w:rsid w:val="003866AE"/>
    <w:rsid w:val="00387102"/>
    <w:rsid w:val="0038729D"/>
    <w:rsid w:val="0039035B"/>
    <w:rsid w:val="00390694"/>
    <w:rsid w:val="00390ACF"/>
    <w:rsid w:val="00390BAC"/>
    <w:rsid w:val="00391B53"/>
    <w:rsid w:val="00393473"/>
    <w:rsid w:val="00393B17"/>
    <w:rsid w:val="00394551"/>
    <w:rsid w:val="003960FA"/>
    <w:rsid w:val="00396E2F"/>
    <w:rsid w:val="003A0D8A"/>
    <w:rsid w:val="003A14EC"/>
    <w:rsid w:val="003A2144"/>
    <w:rsid w:val="003A21C7"/>
    <w:rsid w:val="003A22F9"/>
    <w:rsid w:val="003A3C3B"/>
    <w:rsid w:val="003A49E6"/>
    <w:rsid w:val="003B0502"/>
    <w:rsid w:val="003B0AA9"/>
    <w:rsid w:val="003B0C30"/>
    <w:rsid w:val="003B1744"/>
    <w:rsid w:val="003B25AF"/>
    <w:rsid w:val="003B27E8"/>
    <w:rsid w:val="003B4C1C"/>
    <w:rsid w:val="003B6503"/>
    <w:rsid w:val="003C1113"/>
    <w:rsid w:val="003C1139"/>
    <w:rsid w:val="003C22AB"/>
    <w:rsid w:val="003C39E5"/>
    <w:rsid w:val="003C509E"/>
    <w:rsid w:val="003C5A0D"/>
    <w:rsid w:val="003C621C"/>
    <w:rsid w:val="003C640D"/>
    <w:rsid w:val="003C78B6"/>
    <w:rsid w:val="003D0EDF"/>
    <w:rsid w:val="003D0F6F"/>
    <w:rsid w:val="003D36DF"/>
    <w:rsid w:val="003D3A89"/>
    <w:rsid w:val="003D6237"/>
    <w:rsid w:val="003D7D23"/>
    <w:rsid w:val="003E0802"/>
    <w:rsid w:val="003E16F3"/>
    <w:rsid w:val="003E2AB5"/>
    <w:rsid w:val="003E39FE"/>
    <w:rsid w:val="003E4E21"/>
    <w:rsid w:val="003E4F52"/>
    <w:rsid w:val="003E601E"/>
    <w:rsid w:val="003E7606"/>
    <w:rsid w:val="003F0900"/>
    <w:rsid w:val="003F0A77"/>
    <w:rsid w:val="003F1378"/>
    <w:rsid w:val="003F1B30"/>
    <w:rsid w:val="003F1FDA"/>
    <w:rsid w:val="003F2CB8"/>
    <w:rsid w:val="003F2D4C"/>
    <w:rsid w:val="003F34BE"/>
    <w:rsid w:val="003F5731"/>
    <w:rsid w:val="003F66BA"/>
    <w:rsid w:val="003F7ABE"/>
    <w:rsid w:val="00400470"/>
    <w:rsid w:val="00400918"/>
    <w:rsid w:val="004009B6"/>
    <w:rsid w:val="00400E0A"/>
    <w:rsid w:val="004011D1"/>
    <w:rsid w:val="004019FE"/>
    <w:rsid w:val="00401B32"/>
    <w:rsid w:val="00401BCB"/>
    <w:rsid w:val="0040226B"/>
    <w:rsid w:val="0040296A"/>
    <w:rsid w:val="004034AE"/>
    <w:rsid w:val="00403E68"/>
    <w:rsid w:val="00404D9D"/>
    <w:rsid w:val="00404F11"/>
    <w:rsid w:val="00404F58"/>
    <w:rsid w:val="004076CC"/>
    <w:rsid w:val="00407CA6"/>
    <w:rsid w:val="00413E60"/>
    <w:rsid w:val="004147E3"/>
    <w:rsid w:val="0041547D"/>
    <w:rsid w:val="00415825"/>
    <w:rsid w:val="00416440"/>
    <w:rsid w:val="0042002E"/>
    <w:rsid w:val="004202CF"/>
    <w:rsid w:val="00420ADA"/>
    <w:rsid w:val="00421A37"/>
    <w:rsid w:val="00421D2E"/>
    <w:rsid w:val="00421DB1"/>
    <w:rsid w:val="00422B2D"/>
    <w:rsid w:val="00422BFC"/>
    <w:rsid w:val="00423295"/>
    <w:rsid w:val="004233CF"/>
    <w:rsid w:val="00424CB0"/>
    <w:rsid w:val="004268EC"/>
    <w:rsid w:val="00427608"/>
    <w:rsid w:val="00427EB2"/>
    <w:rsid w:val="00430357"/>
    <w:rsid w:val="00431140"/>
    <w:rsid w:val="00433544"/>
    <w:rsid w:val="00435080"/>
    <w:rsid w:val="00436DE9"/>
    <w:rsid w:val="004378F3"/>
    <w:rsid w:val="00437A3A"/>
    <w:rsid w:val="004418C0"/>
    <w:rsid w:val="004430F0"/>
    <w:rsid w:val="00443D7B"/>
    <w:rsid w:val="0044465A"/>
    <w:rsid w:val="004466C5"/>
    <w:rsid w:val="00446D19"/>
    <w:rsid w:val="004518D6"/>
    <w:rsid w:val="00451F44"/>
    <w:rsid w:val="00453ABA"/>
    <w:rsid w:val="0045427D"/>
    <w:rsid w:val="00454B09"/>
    <w:rsid w:val="004550C9"/>
    <w:rsid w:val="00455708"/>
    <w:rsid w:val="004558A1"/>
    <w:rsid w:val="00455D55"/>
    <w:rsid w:val="004573AE"/>
    <w:rsid w:val="00457BB4"/>
    <w:rsid w:val="00457C28"/>
    <w:rsid w:val="004601E1"/>
    <w:rsid w:val="00463236"/>
    <w:rsid w:val="0046361F"/>
    <w:rsid w:val="00465119"/>
    <w:rsid w:val="00465720"/>
    <w:rsid w:val="00471988"/>
    <w:rsid w:val="00471A7F"/>
    <w:rsid w:val="004721C2"/>
    <w:rsid w:val="00475CC5"/>
    <w:rsid w:val="00476086"/>
    <w:rsid w:val="00480811"/>
    <w:rsid w:val="00484524"/>
    <w:rsid w:val="0048494D"/>
    <w:rsid w:val="00485B96"/>
    <w:rsid w:val="00490B68"/>
    <w:rsid w:val="0049205B"/>
    <w:rsid w:val="004920CB"/>
    <w:rsid w:val="004920FE"/>
    <w:rsid w:val="0049232C"/>
    <w:rsid w:val="0049334F"/>
    <w:rsid w:val="004953E9"/>
    <w:rsid w:val="00497052"/>
    <w:rsid w:val="00497834"/>
    <w:rsid w:val="00497851"/>
    <w:rsid w:val="004A0B6D"/>
    <w:rsid w:val="004A1128"/>
    <w:rsid w:val="004A1BFF"/>
    <w:rsid w:val="004A240D"/>
    <w:rsid w:val="004A2D91"/>
    <w:rsid w:val="004A3A01"/>
    <w:rsid w:val="004A40B4"/>
    <w:rsid w:val="004A40EC"/>
    <w:rsid w:val="004A4E92"/>
    <w:rsid w:val="004A536A"/>
    <w:rsid w:val="004A5425"/>
    <w:rsid w:val="004A76EC"/>
    <w:rsid w:val="004B03C5"/>
    <w:rsid w:val="004B0936"/>
    <w:rsid w:val="004B2229"/>
    <w:rsid w:val="004B2FA5"/>
    <w:rsid w:val="004B3D51"/>
    <w:rsid w:val="004B4F2A"/>
    <w:rsid w:val="004B7145"/>
    <w:rsid w:val="004B7450"/>
    <w:rsid w:val="004B75A7"/>
    <w:rsid w:val="004C067E"/>
    <w:rsid w:val="004C09F2"/>
    <w:rsid w:val="004C1398"/>
    <w:rsid w:val="004C334A"/>
    <w:rsid w:val="004C388B"/>
    <w:rsid w:val="004C3B8D"/>
    <w:rsid w:val="004C4D8C"/>
    <w:rsid w:val="004C6568"/>
    <w:rsid w:val="004C6752"/>
    <w:rsid w:val="004C72CE"/>
    <w:rsid w:val="004C7585"/>
    <w:rsid w:val="004D26A8"/>
    <w:rsid w:val="004D333F"/>
    <w:rsid w:val="004D3FC4"/>
    <w:rsid w:val="004D5689"/>
    <w:rsid w:val="004D631F"/>
    <w:rsid w:val="004D6B17"/>
    <w:rsid w:val="004D6C23"/>
    <w:rsid w:val="004D6D23"/>
    <w:rsid w:val="004D75C1"/>
    <w:rsid w:val="004D774C"/>
    <w:rsid w:val="004E0301"/>
    <w:rsid w:val="004E0392"/>
    <w:rsid w:val="004E0CB5"/>
    <w:rsid w:val="004E1AC7"/>
    <w:rsid w:val="004E2D24"/>
    <w:rsid w:val="004E3468"/>
    <w:rsid w:val="004E40FE"/>
    <w:rsid w:val="004F096F"/>
    <w:rsid w:val="004F608D"/>
    <w:rsid w:val="004F67DA"/>
    <w:rsid w:val="004F7159"/>
    <w:rsid w:val="004F71AD"/>
    <w:rsid w:val="005004C4"/>
    <w:rsid w:val="00500BD2"/>
    <w:rsid w:val="00500FD8"/>
    <w:rsid w:val="00501A65"/>
    <w:rsid w:val="00502949"/>
    <w:rsid w:val="005030BE"/>
    <w:rsid w:val="005033EA"/>
    <w:rsid w:val="00503B03"/>
    <w:rsid w:val="005045E9"/>
    <w:rsid w:val="005069FD"/>
    <w:rsid w:val="00507911"/>
    <w:rsid w:val="00510E8C"/>
    <w:rsid w:val="005118AD"/>
    <w:rsid w:val="00512BC9"/>
    <w:rsid w:val="00513B9B"/>
    <w:rsid w:val="00513C8D"/>
    <w:rsid w:val="00513F9E"/>
    <w:rsid w:val="005150BF"/>
    <w:rsid w:val="00517B06"/>
    <w:rsid w:val="00520578"/>
    <w:rsid w:val="005206DE"/>
    <w:rsid w:val="00521748"/>
    <w:rsid w:val="0052190B"/>
    <w:rsid w:val="00524628"/>
    <w:rsid w:val="0052512A"/>
    <w:rsid w:val="00526BAC"/>
    <w:rsid w:val="00527510"/>
    <w:rsid w:val="005310B1"/>
    <w:rsid w:val="00531C22"/>
    <w:rsid w:val="00531D14"/>
    <w:rsid w:val="0053240B"/>
    <w:rsid w:val="005333D4"/>
    <w:rsid w:val="00533B72"/>
    <w:rsid w:val="00533E72"/>
    <w:rsid w:val="005351B4"/>
    <w:rsid w:val="00536066"/>
    <w:rsid w:val="00537F64"/>
    <w:rsid w:val="00540DC6"/>
    <w:rsid w:val="00541183"/>
    <w:rsid w:val="00543E98"/>
    <w:rsid w:val="00544BAA"/>
    <w:rsid w:val="005459C0"/>
    <w:rsid w:val="005479E8"/>
    <w:rsid w:val="00547DEC"/>
    <w:rsid w:val="00550DA0"/>
    <w:rsid w:val="0055143B"/>
    <w:rsid w:val="00551450"/>
    <w:rsid w:val="0055159F"/>
    <w:rsid w:val="005518BB"/>
    <w:rsid w:val="00551E72"/>
    <w:rsid w:val="005529CD"/>
    <w:rsid w:val="00554283"/>
    <w:rsid w:val="00554E6D"/>
    <w:rsid w:val="00560487"/>
    <w:rsid w:val="0056116A"/>
    <w:rsid w:val="005613BC"/>
    <w:rsid w:val="00563FE2"/>
    <w:rsid w:val="005640A7"/>
    <w:rsid w:val="005654A4"/>
    <w:rsid w:val="00565DEC"/>
    <w:rsid w:val="00566428"/>
    <w:rsid w:val="00566644"/>
    <w:rsid w:val="00566844"/>
    <w:rsid w:val="00570826"/>
    <w:rsid w:val="00570936"/>
    <w:rsid w:val="00570BD3"/>
    <w:rsid w:val="00571185"/>
    <w:rsid w:val="00571299"/>
    <w:rsid w:val="005719AC"/>
    <w:rsid w:val="00571BCE"/>
    <w:rsid w:val="00571F43"/>
    <w:rsid w:val="00572232"/>
    <w:rsid w:val="005729C5"/>
    <w:rsid w:val="00572EBB"/>
    <w:rsid w:val="005740B3"/>
    <w:rsid w:val="00574B9C"/>
    <w:rsid w:val="00574E36"/>
    <w:rsid w:val="00575336"/>
    <w:rsid w:val="00575423"/>
    <w:rsid w:val="00575D02"/>
    <w:rsid w:val="005760BD"/>
    <w:rsid w:val="00576287"/>
    <w:rsid w:val="005763E4"/>
    <w:rsid w:val="00576615"/>
    <w:rsid w:val="00580803"/>
    <w:rsid w:val="005832FD"/>
    <w:rsid w:val="0058464E"/>
    <w:rsid w:val="00584A53"/>
    <w:rsid w:val="00585DCA"/>
    <w:rsid w:val="00586571"/>
    <w:rsid w:val="00586616"/>
    <w:rsid w:val="005875AF"/>
    <w:rsid w:val="005876CA"/>
    <w:rsid w:val="00587A8A"/>
    <w:rsid w:val="00590A69"/>
    <w:rsid w:val="0059192D"/>
    <w:rsid w:val="0059267B"/>
    <w:rsid w:val="005927A9"/>
    <w:rsid w:val="00592D33"/>
    <w:rsid w:val="005938B0"/>
    <w:rsid w:val="00594C34"/>
    <w:rsid w:val="00594EDD"/>
    <w:rsid w:val="0059511C"/>
    <w:rsid w:val="00595516"/>
    <w:rsid w:val="0059571B"/>
    <w:rsid w:val="00595D1F"/>
    <w:rsid w:val="00597C75"/>
    <w:rsid w:val="005A0EB2"/>
    <w:rsid w:val="005A4578"/>
    <w:rsid w:val="005A487C"/>
    <w:rsid w:val="005A4EC7"/>
    <w:rsid w:val="005A51A8"/>
    <w:rsid w:val="005A7188"/>
    <w:rsid w:val="005B05CC"/>
    <w:rsid w:val="005B1958"/>
    <w:rsid w:val="005B33D0"/>
    <w:rsid w:val="005B46DF"/>
    <w:rsid w:val="005B7341"/>
    <w:rsid w:val="005C0054"/>
    <w:rsid w:val="005C3BE6"/>
    <w:rsid w:val="005C4AE8"/>
    <w:rsid w:val="005C6B71"/>
    <w:rsid w:val="005C7E70"/>
    <w:rsid w:val="005D2018"/>
    <w:rsid w:val="005D2C79"/>
    <w:rsid w:val="005D3409"/>
    <w:rsid w:val="005D3BB7"/>
    <w:rsid w:val="005D3F5D"/>
    <w:rsid w:val="005D472D"/>
    <w:rsid w:val="005D4D55"/>
    <w:rsid w:val="005D763C"/>
    <w:rsid w:val="005E0517"/>
    <w:rsid w:val="005E316D"/>
    <w:rsid w:val="005E5B6D"/>
    <w:rsid w:val="005E5E08"/>
    <w:rsid w:val="005E7031"/>
    <w:rsid w:val="005E7333"/>
    <w:rsid w:val="005E78B9"/>
    <w:rsid w:val="005F0D53"/>
    <w:rsid w:val="005F10A0"/>
    <w:rsid w:val="005F2383"/>
    <w:rsid w:val="005F26FB"/>
    <w:rsid w:val="005F4934"/>
    <w:rsid w:val="005F54CB"/>
    <w:rsid w:val="005F555E"/>
    <w:rsid w:val="005F6B99"/>
    <w:rsid w:val="005F71F0"/>
    <w:rsid w:val="005F7211"/>
    <w:rsid w:val="00600139"/>
    <w:rsid w:val="0060074C"/>
    <w:rsid w:val="00600DEF"/>
    <w:rsid w:val="006046D9"/>
    <w:rsid w:val="00604FFC"/>
    <w:rsid w:val="0060516A"/>
    <w:rsid w:val="00606833"/>
    <w:rsid w:val="006104EE"/>
    <w:rsid w:val="006108ED"/>
    <w:rsid w:val="00610A66"/>
    <w:rsid w:val="006114D4"/>
    <w:rsid w:val="00611650"/>
    <w:rsid w:val="006116C7"/>
    <w:rsid w:val="00612956"/>
    <w:rsid w:val="00612974"/>
    <w:rsid w:val="006138E1"/>
    <w:rsid w:val="00614C9F"/>
    <w:rsid w:val="00615E3C"/>
    <w:rsid w:val="0061651B"/>
    <w:rsid w:val="00616888"/>
    <w:rsid w:val="0061711B"/>
    <w:rsid w:val="00617526"/>
    <w:rsid w:val="00617FEA"/>
    <w:rsid w:val="00620404"/>
    <w:rsid w:val="00624A71"/>
    <w:rsid w:val="00624B05"/>
    <w:rsid w:val="0062691B"/>
    <w:rsid w:val="00630209"/>
    <w:rsid w:val="0063116F"/>
    <w:rsid w:val="00632901"/>
    <w:rsid w:val="006339F6"/>
    <w:rsid w:val="00633D20"/>
    <w:rsid w:val="006342B4"/>
    <w:rsid w:val="00636535"/>
    <w:rsid w:val="006367CD"/>
    <w:rsid w:val="00636CAA"/>
    <w:rsid w:val="00644959"/>
    <w:rsid w:val="00644A70"/>
    <w:rsid w:val="0064638E"/>
    <w:rsid w:val="00647197"/>
    <w:rsid w:val="0065368F"/>
    <w:rsid w:val="00653F95"/>
    <w:rsid w:val="006552B5"/>
    <w:rsid w:val="006575AE"/>
    <w:rsid w:val="006579F9"/>
    <w:rsid w:val="006613D5"/>
    <w:rsid w:val="006618BB"/>
    <w:rsid w:val="00662781"/>
    <w:rsid w:val="00662C0A"/>
    <w:rsid w:val="0066359B"/>
    <w:rsid w:val="00664721"/>
    <w:rsid w:val="00665CD2"/>
    <w:rsid w:val="00665DF4"/>
    <w:rsid w:val="00667C46"/>
    <w:rsid w:val="00671523"/>
    <w:rsid w:val="0067292F"/>
    <w:rsid w:val="006730FE"/>
    <w:rsid w:val="00673E33"/>
    <w:rsid w:val="0067507E"/>
    <w:rsid w:val="006756B3"/>
    <w:rsid w:val="00677CCB"/>
    <w:rsid w:val="00680049"/>
    <w:rsid w:val="0068470F"/>
    <w:rsid w:val="00685F72"/>
    <w:rsid w:val="00687CE4"/>
    <w:rsid w:val="0069444A"/>
    <w:rsid w:val="0069480A"/>
    <w:rsid w:val="00694F26"/>
    <w:rsid w:val="0069565C"/>
    <w:rsid w:val="0069796E"/>
    <w:rsid w:val="00697E58"/>
    <w:rsid w:val="006A03D8"/>
    <w:rsid w:val="006A1CBE"/>
    <w:rsid w:val="006A288E"/>
    <w:rsid w:val="006A440D"/>
    <w:rsid w:val="006A4AEE"/>
    <w:rsid w:val="006A4F44"/>
    <w:rsid w:val="006A530E"/>
    <w:rsid w:val="006A5CBE"/>
    <w:rsid w:val="006A5E58"/>
    <w:rsid w:val="006A687D"/>
    <w:rsid w:val="006A7211"/>
    <w:rsid w:val="006A734A"/>
    <w:rsid w:val="006A7C8C"/>
    <w:rsid w:val="006B0E93"/>
    <w:rsid w:val="006B2389"/>
    <w:rsid w:val="006B4B02"/>
    <w:rsid w:val="006B6B1C"/>
    <w:rsid w:val="006B707B"/>
    <w:rsid w:val="006B7E9A"/>
    <w:rsid w:val="006C0B28"/>
    <w:rsid w:val="006C36A7"/>
    <w:rsid w:val="006C46AA"/>
    <w:rsid w:val="006C4A3B"/>
    <w:rsid w:val="006C5D50"/>
    <w:rsid w:val="006C6CC5"/>
    <w:rsid w:val="006C6FFE"/>
    <w:rsid w:val="006C76DB"/>
    <w:rsid w:val="006D1633"/>
    <w:rsid w:val="006D1A71"/>
    <w:rsid w:val="006D2763"/>
    <w:rsid w:val="006D2C2B"/>
    <w:rsid w:val="006D3313"/>
    <w:rsid w:val="006D36CF"/>
    <w:rsid w:val="006D6058"/>
    <w:rsid w:val="006D6A55"/>
    <w:rsid w:val="006D6CE4"/>
    <w:rsid w:val="006D7BCE"/>
    <w:rsid w:val="006D7F1F"/>
    <w:rsid w:val="006E03AB"/>
    <w:rsid w:val="006E0656"/>
    <w:rsid w:val="006E1C96"/>
    <w:rsid w:val="006E1EEF"/>
    <w:rsid w:val="006E1FA2"/>
    <w:rsid w:val="006E2E60"/>
    <w:rsid w:val="006E3E6B"/>
    <w:rsid w:val="006E3E97"/>
    <w:rsid w:val="006E3F43"/>
    <w:rsid w:val="006E5C15"/>
    <w:rsid w:val="006E5EA4"/>
    <w:rsid w:val="006E68D1"/>
    <w:rsid w:val="006E7B49"/>
    <w:rsid w:val="006F1E05"/>
    <w:rsid w:val="006F2905"/>
    <w:rsid w:val="006F4FAC"/>
    <w:rsid w:val="006F595E"/>
    <w:rsid w:val="006F6AB1"/>
    <w:rsid w:val="006F6F39"/>
    <w:rsid w:val="006F7C71"/>
    <w:rsid w:val="007002D2"/>
    <w:rsid w:val="00700504"/>
    <w:rsid w:val="00701672"/>
    <w:rsid w:val="007020E8"/>
    <w:rsid w:val="0070299E"/>
    <w:rsid w:val="00702B64"/>
    <w:rsid w:val="00704448"/>
    <w:rsid w:val="0070468F"/>
    <w:rsid w:val="00704A6E"/>
    <w:rsid w:val="00704E58"/>
    <w:rsid w:val="0070582A"/>
    <w:rsid w:val="00706348"/>
    <w:rsid w:val="00706753"/>
    <w:rsid w:val="00707E4A"/>
    <w:rsid w:val="00710A3A"/>
    <w:rsid w:val="00710D87"/>
    <w:rsid w:val="00711132"/>
    <w:rsid w:val="00712864"/>
    <w:rsid w:val="00713224"/>
    <w:rsid w:val="00713486"/>
    <w:rsid w:val="007139D7"/>
    <w:rsid w:val="007148A4"/>
    <w:rsid w:val="00715D3B"/>
    <w:rsid w:val="00716610"/>
    <w:rsid w:val="00720380"/>
    <w:rsid w:val="00722E68"/>
    <w:rsid w:val="00722E71"/>
    <w:rsid w:val="0072379C"/>
    <w:rsid w:val="00724B64"/>
    <w:rsid w:val="007252C6"/>
    <w:rsid w:val="00725955"/>
    <w:rsid w:val="00725C1F"/>
    <w:rsid w:val="0072643D"/>
    <w:rsid w:val="00726CE7"/>
    <w:rsid w:val="00726E69"/>
    <w:rsid w:val="00727E7A"/>
    <w:rsid w:val="00730853"/>
    <w:rsid w:val="00733C2B"/>
    <w:rsid w:val="00735A7E"/>
    <w:rsid w:val="007363A7"/>
    <w:rsid w:val="00736C29"/>
    <w:rsid w:val="00740493"/>
    <w:rsid w:val="007414F4"/>
    <w:rsid w:val="00742D43"/>
    <w:rsid w:val="00743BC4"/>
    <w:rsid w:val="00745295"/>
    <w:rsid w:val="007500EB"/>
    <w:rsid w:val="00750D73"/>
    <w:rsid w:val="00751D99"/>
    <w:rsid w:val="007525ED"/>
    <w:rsid w:val="007538B5"/>
    <w:rsid w:val="00753962"/>
    <w:rsid w:val="0075569E"/>
    <w:rsid w:val="00755FB9"/>
    <w:rsid w:val="00756B05"/>
    <w:rsid w:val="00760763"/>
    <w:rsid w:val="00760B4B"/>
    <w:rsid w:val="00760E8D"/>
    <w:rsid w:val="0076156E"/>
    <w:rsid w:val="007618BD"/>
    <w:rsid w:val="00762281"/>
    <w:rsid w:val="00762823"/>
    <w:rsid w:val="00763F73"/>
    <w:rsid w:val="00763FA9"/>
    <w:rsid w:val="00765650"/>
    <w:rsid w:val="00765A9E"/>
    <w:rsid w:val="00767232"/>
    <w:rsid w:val="00770EEE"/>
    <w:rsid w:val="0077139B"/>
    <w:rsid w:val="007717E0"/>
    <w:rsid w:val="0077210E"/>
    <w:rsid w:val="007724AA"/>
    <w:rsid w:val="0077272D"/>
    <w:rsid w:val="00772B72"/>
    <w:rsid w:val="00772FD3"/>
    <w:rsid w:val="00773260"/>
    <w:rsid w:val="007734F2"/>
    <w:rsid w:val="00773619"/>
    <w:rsid w:val="007756C7"/>
    <w:rsid w:val="00776804"/>
    <w:rsid w:val="00777B2F"/>
    <w:rsid w:val="00782AC7"/>
    <w:rsid w:val="00782C0E"/>
    <w:rsid w:val="00783171"/>
    <w:rsid w:val="00784248"/>
    <w:rsid w:val="00785174"/>
    <w:rsid w:val="007855C7"/>
    <w:rsid w:val="00786B91"/>
    <w:rsid w:val="0079006E"/>
    <w:rsid w:val="0079022E"/>
    <w:rsid w:val="007913E0"/>
    <w:rsid w:val="0079270F"/>
    <w:rsid w:val="007932C5"/>
    <w:rsid w:val="00793F43"/>
    <w:rsid w:val="00794555"/>
    <w:rsid w:val="00795FE9"/>
    <w:rsid w:val="007A09AB"/>
    <w:rsid w:val="007A145D"/>
    <w:rsid w:val="007A3510"/>
    <w:rsid w:val="007A6CA8"/>
    <w:rsid w:val="007A6EF1"/>
    <w:rsid w:val="007A7A80"/>
    <w:rsid w:val="007A7C63"/>
    <w:rsid w:val="007B064C"/>
    <w:rsid w:val="007B1427"/>
    <w:rsid w:val="007B1882"/>
    <w:rsid w:val="007B2C0D"/>
    <w:rsid w:val="007B57B1"/>
    <w:rsid w:val="007B5F70"/>
    <w:rsid w:val="007B6F71"/>
    <w:rsid w:val="007B6FA3"/>
    <w:rsid w:val="007C0046"/>
    <w:rsid w:val="007C0FD2"/>
    <w:rsid w:val="007C11DD"/>
    <w:rsid w:val="007C1F50"/>
    <w:rsid w:val="007C2265"/>
    <w:rsid w:val="007C2FC4"/>
    <w:rsid w:val="007C365D"/>
    <w:rsid w:val="007C379E"/>
    <w:rsid w:val="007C4696"/>
    <w:rsid w:val="007C51BF"/>
    <w:rsid w:val="007C5ADF"/>
    <w:rsid w:val="007C644C"/>
    <w:rsid w:val="007D2C2B"/>
    <w:rsid w:val="007D3241"/>
    <w:rsid w:val="007D3382"/>
    <w:rsid w:val="007D4C8F"/>
    <w:rsid w:val="007D525B"/>
    <w:rsid w:val="007D6784"/>
    <w:rsid w:val="007E012F"/>
    <w:rsid w:val="007E08FB"/>
    <w:rsid w:val="007E0E67"/>
    <w:rsid w:val="007E2187"/>
    <w:rsid w:val="007E2EAE"/>
    <w:rsid w:val="007E3454"/>
    <w:rsid w:val="007E3CD6"/>
    <w:rsid w:val="007E3E91"/>
    <w:rsid w:val="007E51DB"/>
    <w:rsid w:val="007E5217"/>
    <w:rsid w:val="007F02D9"/>
    <w:rsid w:val="007F050D"/>
    <w:rsid w:val="007F2074"/>
    <w:rsid w:val="007F2656"/>
    <w:rsid w:val="007F282C"/>
    <w:rsid w:val="007F2D7C"/>
    <w:rsid w:val="007F3258"/>
    <w:rsid w:val="007F3C2C"/>
    <w:rsid w:val="007F3D28"/>
    <w:rsid w:val="007F3DEB"/>
    <w:rsid w:val="007F4782"/>
    <w:rsid w:val="007F6450"/>
    <w:rsid w:val="007F7625"/>
    <w:rsid w:val="007F7D9C"/>
    <w:rsid w:val="008009A1"/>
    <w:rsid w:val="00801588"/>
    <w:rsid w:val="008017FE"/>
    <w:rsid w:val="00802B95"/>
    <w:rsid w:val="0080562B"/>
    <w:rsid w:val="008062AD"/>
    <w:rsid w:val="0080691E"/>
    <w:rsid w:val="008069AE"/>
    <w:rsid w:val="00806F02"/>
    <w:rsid w:val="00810F07"/>
    <w:rsid w:val="00811DB9"/>
    <w:rsid w:val="008124E4"/>
    <w:rsid w:val="008140AB"/>
    <w:rsid w:val="00816E78"/>
    <w:rsid w:val="00817C59"/>
    <w:rsid w:val="008200F0"/>
    <w:rsid w:val="00820DB7"/>
    <w:rsid w:val="00827A1C"/>
    <w:rsid w:val="00830EB8"/>
    <w:rsid w:val="0083187B"/>
    <w:rsid w:val="0083252C"/>
    <w:rsid w:val="008327EF"/>
    <w:rsid w:val="00834EDD"/>
    <w:rsid w:val="008358D5"/>
    <w:rsid w:val="0083739A"/>
    <w:rsid w:val="00837ED6"/>
    <w:rsid w:val="008432ED"/>
    <w:rsid w:val="00843564"/>
    <w:rsid w:val="00846D81"/>
    <w:rsid w:val="008474DB"/>
    <w:rsid w:val="008506F2"/>
    <w:rsid w:val="00850E4A"/>
    <w:rsid w:val="0085120C"/>
    <w:rsid w:val="008513E0"/>
    <w:rsid w:val="00851E5C"/>
    <w:rsid w:val="00853E4A"/>
    <w:rsid w:val="0085433E"/>
    <w:rsid w:val="00854C84"/>
    <w:rsid w:val="008550E9"/>
    <w:rsid w:val="00857261"/>
    <w:rsid w:val="00860AFE"/>
    <w:rsid w:val="00860CA9"/>
    <w:rsid w:val="0086290C"/>
    <w:rsid w:val="00862DB9"/>
    <w:rsid w:val="00862EBD"/>
    <w:rsid w:val="00864592"/>
    <w:rsid w:val="00865B9E"/>
    <w:rsid w:val="0086677D"/>
    <w:rsid w:val="00870AEB"/>
    <w:rsid w:val="00873E00"/>
    <w:rsid w:val="00874C59"/>
    <w:rsid w:val="00875D92"/>
    <w:rsid w:val="00877BFF"/>
    <w:rsid w:val="0088102D"/>
    <w:rsid w:val="00882A3D"/>
    <w:rsid w:val="00883282"/>
    <w:rsid w:val="00883823"/>
    <w:rsid w:val="00884594"/>
    <w:rsid w:val="00885069"/>
    <w:rsid w:val="0088537D"/>
    <w:rsid w:val="008863AC"/>
    <w:rsid w:val="00886F03"/>
    <w:rsid w:val="00892989"/>
    <w:rsid w:val="008943CC"/>
    <w:rsid w:val="00895F67"/>
    <w:rsid w:val="0089624C"/>
    <w:rsid w:val="008968FE"/>
    <w:rsid w:val="008A0514"/>
    <w:rsid w:val="008A07F8"/>
    <w:rsid w:val="008A0C49"/>
    <w:rsid w:val="008A3AC6"/>
    <w:rsid w:val="008A48AD"/>
    <w:rsid w:val="008A4932"/>
    <w:rsid w:val="008A4EFC"/>
    <w:rsid w:val="008A5FC4"/>
    <w:rsid w:val="008A61A2"/>
    <w:rsid w:val="008A6208"/>
    <w:rsid w:val="008A6378"/>
    <w:rsid w:val="008B0314"/>
    <w:rsid w:val="008B038D"/>
    <w:rsid w:val="008B135D"/>
    <w:rsid w:val="008B14D4"/>
    <w:rsid w:val="008B1FDD"/>
    <w:rsid w:val="008B2709"/>
    <w:rsid w:val="008B3683"/>
    <w:rsid w:val="008B3DC1"/>
    <w:rsid w:val="008B4291"/>
    <w:rsid w:val="008B565B"/>
    <w:rsid w:val="008B5A4F"/>
    <w:rsid w:val="008B5C6B"/>
    <w:rsid w:val="008B5EBA"/>
    <w:rsid w:val="008B6EFD"/>
    <w:rsid w:val="008B7195"/>
    <w:rsid w:val="008C000C"/>
    <w:rsid w:val="008C1E53"/>
    <w:rsid w:val="008C1F7C"/>
    <w:rsid w:val="008C4FC1"/>
    <w:rsid w:val="008C6FDA"/>
    <w:rsid w:val="008D1598"/>
    <w:rsid w:val="008D1AEA"/>
    <w:rsid w:val="008D1CBA"/>
    <w:rsid w:val="008D2739"/>
    <w:rsid w:val="008D2BAF"/>
    <w:rsid w:val="008D35D3"/>
    <w:rsid w:val="008D6492"/>
    <w:rsid w:val="008D6EF7"/>
    <w:rsid w:val="008E15E0"/>
    <w:rsid w:val="008E2A3C"/>
    <w:rsid w:val="008E33DC"/>
    <w:rsid w:val="008E367A"/>
    <w:rsid w:val="008E43E5"/>
    <w:rsid w:val="008E7B68"/>
    <w:rsid w:val="008F07A8"/>
    <w:rsid w:val="008F1255"/>
    <w:rsid w:val="008F2EB9"/>
    <w:rsid w:val="008F349E"/>
    <w:rsid w:val="008F5124"/>
    <w:rsid w:val="008F5A9E"/>
    <w:rsid w:val="00901289"/>
    <w:rsid w:val="0090193E"/>
    <w:rsid w:val="00901B1A"/>
    <w:rsid w:val="00902250"/>
    <w:rsid w:val="009037AC"/>
    <w:rsid w:val="00903A5A"/>
    <w:rsid w:val="009041C0"/>
    <w:rsid w:val="009051FA"/>
    <w:rsid w:val="009064F7"/>
    <w:rsid w:val="009109F2"/>
    <w:rsid w:val="00910B99"/>
    <w:rsid w:val="00910C3E"/>
    <w:rsid w:val="00911DB6"/>
    <w:rsid w:val="00912359"/>
    <w:rsid w:val="009125C6"/>
    <w:rsid w:val="00912846"/>
    <w:rsid w:val="009128C7"/>
    <w:rsid w:val="009132AF"/>
    <w:rsid w:val="009148B8"/>
    <w:rsid w:val="00915EF6"/>
    <w:rsid w:val="00916475"/>
    <w:rsid w:val="0091676C"/>
    <w:rsid w:val="009174DD"/>
    <w:rsid w:val="00920B52"/>
    <w:rsid w:val="00923A8E"/>
    <w:rsid w:val="00925233"/>
    <w:rsid w:val="00925E47"/>
    <w:rsid w:val="00925FE7"/>
    <w:rsid w:val="00930034"/>
    <w:rsid w:val="0093044A"/>
    <w:rsid w:val="009308BA"/>
    <w:rsid w:val="00931339"/>
    <w:rsid w:val="00931B4A"/>
    <w:rsid w:val="009326D3"/>
    <w:rsid w:val="00933718"/>
    <w:rsid w:val="00934AB4"/>
    <w:rsid w:val="00934FF3"/>
    <w:rsid w:val="0093568B"/>
    <w:rsid w:val="00936B35"/>
    <w:rsid w:val="00936D39"/>
    <w:rsid w:val="00940163"/>
    <w:rsid w:val="00941B3E"/>
    <w:rsid w:val="0094271E"/>
    <w:rsid w:val="009427B6"/>
    <w:rsid w:val="00942A97"/>
    <w:rsid w:val="00943ECA"/>
    <w:rsid w:val="00944818"/>
    <w:rsid w:val="00945703"/>
    <w:rsid w:val="00946605"/>
    <w:rsid w:val="009507E3"/>
    <w:rsid w:val="00950AB5"/>
    <w:rsid w:val="00951077"/>
    <w:rsid w:val="00951176"/>
    <w:rsid w:val="00951C49"/>
    <w:rsid w:val="00952310"/>
    <w:rsid w:val="009526C8"/>
    <w:rsid w:val="009528B6"/>
    <w:rsid w:val="0095293D"/>
    <w:rsid w:val="00954655"/>
    <w:rsid w:val="00955797"/>
    <w:rsid w:val="00955BBE"/>
    <w:rsid w:val="00956917"/>
    <w:rsid w:val="00956E99"/>
    <w:rsid w:val="00957059"/>
    <w:rsid w:val="00957DB7"/>
    <w:rsid w:val="00960AF2"/>
    <w:rsid w:val="00961AE0"/>
    <w:rsid w:val="0096389B"/>
    <w:rsid w:val="00964C1E"/>
    <w:rsid w:val="00965869"/>
    <w:rsid w:val="00965A85"/>
    <w:rsid w:val="00970A2D"/>
    <w:rsid w:val="00970E59"/>
    <w:rsid w:val="00971F5C"/>
    <w:rsid w:val="00972105"/>
    <w:rsid w:val="0097369A"/>
    <w:rsid w:val="00973E4F"/>
    <w:rsid w:val="00974867"/>
    <w:rsid w:val="00974AA3"/>
    <w:rsid w:val="00974B40"/>
    <w:rsid w:val="00974E9F"/>
    <w:rsid w:val="00976245"/>
    <w:rsid w:val="00976D19"/>
    <w:rsid w:val="009807AD"/>
    <w:rsid w:val="00982430"/>
    <w:rsid w:val="00982A0E"/>
    <w:rsid w:val="009834C5"/>
    <w:rsid w:val="0098454D"/>
    <w:rsid w:val="009847F7"/>
    <w:rsid w:val="00984D4B"/>
    <w:rsid w:val="0098709B"/>
    <w:rsid w:val="009874CC"/>
    <w:rsid w:val="009918C5"/>
    <w:rsid w:val="00991B8B"/>
    <w:rsid w:val="00992565"/>
    <w:rsid w:val="00992B60"/>
    <w:rsid w:val="0099504F"/>
    <w:rsid w:val="009A1845"/>
    <w:rsid w:val="009A26B8"/>
    <w:rsid w:val="009A2F4D"/>
    <w:rsid w:val="009A46EA"/>
    <w:rsid w:val="009A7F33"/>
    <w:rsid w:val="009B22F4"/>
    <w:rsid w:val="009B4DC2"/>
    <w:rsid w:val="009B4DDB"/>
    <w:rsid w:val="009C2442"/>
    <w:rsid w:val="009C4906"/>
    <w:rsid w:val="009C4DF5"/>
    <w:rsid w:val="009C6FCA"/>
    <w:rsid w:val="009C78EC"/>
    <w:rsid w:val="009D0C0C"/>
    <w:rsid w:val="009D279D"/>
    <w:rsid w:val="009D462D"/>
    <w:rsid w:val="009D4C80"/>
    <w:rsid w:val="009D503E"/>
    <w:rsid w:val="009D5313"/>
    <w:rsid w:val="009D5897"/>
    <w:rsid w:val="009D6C2A"/>
    <w:rsid w:val="009E0F95"/>
    <w:rsid w:val="009E10DD"/>
    <w:rsid w:val="009E3AAD"/>
    <w:rsid w:val="009E4E66"/>
    <w:rsid w:val="009F0689"/>
    <w:rsid w:val="009F0B8E"/>
    <w:rsid w:val="009F0E56"/>
    <w:rsid w:val="009F260D"/>
    <w:rsid w:val="009F277C"/>
    <w:rsid w:val="009F2D2F"/>
    <w:rsid w:val="009F3ADB"/>
    <w:rsid w:val="009F3DB0"/>
    <w:rsid w:val="009F549B"/>
    <w:rsid w:val="009F66AD"/>
    <w:rsid w:val="00A04AC9"/>
    <w:rsid w:val="00A0603A"/>
    <w:rsid w:val="00A06891"/>
    <w:rsid w:val="00A069FC"/>
    <w:rsid w:val="00A1024E"/>
    <w:rsid w:val="00A11C55"/>
    <w:rsid w:val="00A12D77"/>
    <w:rsid w:val="00A13237"/>
    <w:rsid w:val="00A1486E"/>
    <w:rsid w:val="00A14F43"/>
    <w:rsid w:val="00A1716C"/>
    <w:rsid w:val="00A176EC"/>
    <w:rsid w:val="00A17EF3"/>
    <w:rsid w:val="00A216E6"/>
    <w:rsid w:val="00A22B13"/>
    <w:rsid w:val="00A23498"/>
    <w:rsid w:val="00A24759"/>
    <w:rsid w:val="00A254CF"/>
    <w:rsid w:val="00A25C70"/>
    <w:rsid w:val="00A25EEE"/>
    <w:rsid w:val="00A26357"/>
    <w:rsid w:val="00A265E1"/>
    <w:rsid w:val="00A315C1"/>
    <w:rsid w:val="00A3184C"/>
    <w:rsid w:val="00A32037"/>
    <w:rsid w:val="00A32E73"/>
    <w:rsid w:val="00A33AA9"/>
    <w:rsid w:val="00A34E54"/>
    <w:rsid w:val="00A35928"/>
    <w:rsid w:val="00A35EF5"/>
    <w:rsid w:val="00A36CDD"/>
    <w:rsid w:val="00A40B49"/>
    <w:rsid w:val="00A41C3B"/>
    <w:rsid w:val="00A441FE"/>
    <w:rsid w:val="00A4702B"/>
    <w:rsid w:val="00A47CCC"/>
    <w:rsid w:val="00A5024F"/>
    <w:rsid w:val="00A5210A"/>
    <w:rsid w:val="00A54689"/>
    <w:rsid w:val="00A54C54"/>
    <w:rsid w:val="00A55D2D"/>
    <w:rsid w:val="00A56E2D"/>
    <w:rsid w:val="00A56E66"/>
    <w:rsid w:val="00A5722D"/>
    <w:rsid w:val="00A57FE8"/>
    <w:rsid w:val="00A60D85"/>
    <w:rsid w:val="00A60FA4"/>
    <w:rsid w:val="00A616DC"/>
    <w:rsid w:val="00A61B3F"/>
    <w:rsid w:val="00A61BE5"/>
    <w:rsid w:val="00A62E40"/>
    <w:rsid w:val="00A63184"/>
    <w:rsid w:val="00A66CB1"/>
    <w:rsid w:val="00A712F4"/>
    <w:rsid w:val="00A7182C"/>
    <w:rsid w:val="00A72560"/>
    <w:rsid w:val="00A72E79"/>
    <w:rsid w:val="00A73D3A"/>
    <w:rsid w:val="00A74975"/>
    <w:rsid w:val="00A75832"/>
    <w:rsid w:val="00A77FC3"/>
    <w:rsid w:val="00A80640"/>
    <w:rsid w:val="00A8099F"/>
    <w:rsid w:val="00A80A15"/>
    <w:rsid w:val="00A80D40"/>
    <w:rsid w:val="00A8114D"/>
    <w:rsid w:val="00A82A8A"/>
    <w:rsid w:val="00A83B08"/>
    <w:rsid w:val="00A84F1C"/>
    <w:rsid w:val="00A85733"/>
    <w:rsid w:val="00A864B6"/>
    <w:rsid w:val="00A86D43"/>
    <w:rsid w:val="00A90952"/>
    <w:rsid w:val="00A90CF4"/>
    <w:rsid w:val="00A92955"/>
    <w:rsid w:val="00A93115"/>
    <w:rsid w:val="00A93610"/>
    <w:rsid w:val="00A93921"/>
    <w:rsid w:val="00A94F71"/>
    <w:rsid w:val="00A96E9C"/>
    <w:rsid w:val="00AA09B5"/>
    <w:rsid w:val="00AA138D"/>
    <w:rsid w:val="00AA1D64"/>
    <w:rsid w:val="00AA2CCC"/>
    <w:rsid w:val="00AA3624"/>
    <w:rsid w:val="00AA3B11"/>
    <w:rsid w:val="00AA45EF"/>
    <w:rsid w:val="00AA4721"/>
    <w:rsid w:val="00AA6C32"/>
    <w:rsid w:val="00AA6DE9"/>
    <w:rsid w:val="00AA6EA5"/>
    <w:rsid w:val="00AB1017"/>
    <w:rsid w:val="00AB13DB"/>
    <w:rsid w:val="00AB57FC"/>
    <w:rsid w:val="00AB5D43"/>
    <w:rsid w:val="00AB6D74"/>
    <w:rsid w:val="00AC08D8"/>
    <w:rsid w:val="00AC2EA2"/>
    <w:rsid w:val="00AC7A7F"/>
    <w:rsid w:val="00AD0E66"/>
    <w:rsid w:val="00AD2E30"/>
    <w:rsid w:val="00AD31D1"/>
    <w:rsid w:val="00AD35A0"/>
    <w:rsid w:val="00AD3D32"/>
    <w:rsid w:val="00AD3E2B"/>
    <w:rsid w:val="00AD4280"/>
    <w:rsid w:val="00AD4749"/>
    <w:rsid w:val="00AD4A4E"/>
    <w:rsid w:val="00AD4C93"/>
    <w:rsid w:val="00AD4D52"/>
    <w:rsid w:val="00AD71EF"/>
    <w:rsid w:val="00AE0DE2"/>
    <w:rsid w:val="00AE0E27"/>
    <w:rsid w:val="00AE25E7"/>
    <w:rsid w:val="00AE2660"/>
    <w:rsid w:val="00AE3F26"/>
    <w:rsid w:val="00AE4C27"/>
    <w:rsid w:val="00AE61D9"/>
    <w:rsid w:val="00AE7A40"/>
    <w:rsid w:val="00AF1268"/>
    <w:rsid w:val="00AF1A0F"/>
    <w:rsid w:val="00AF4323"/>
    <w:rsid w:val="00AF4D16"/>
    <w:rsid w:val="00AF5ADB"/>
    <w:rsid w:val="00AF7044"/>
    <w:rsid w:val="00B00674"/>
    <w:rsid w:val="00B0089D"/>
    <w:rsid w:val="00B00C12"/>
    <w:rsid w:val="00B015EF"/>
    <w:rsid w:val="00B01A68"/>
    <w:rsid w:val="00B02424"/>
    <w:rsid w:val="00B06DDE"/>
    <w:rsid w:val="00B076E1"/>
    <w:rsid w:val="00B07F47"/>
    <w:rsid w:val="00B111D1"/>
    <w:rsid w:val="00B11230"/>
    <w:rsid w:val="00B12E0F"/>
    <w:rsid w:val="00B14AB7"/>
    <w:rsid w:val="00B14D5F"/>
    <w:rsid w:val="00B161C1"/>
    <w:rsid w:val="00B17C15"/>
    <w:rsid w:val="00B20C38"/>
    <w:rsid w:val="00B210B9"/>
    <w:rsid w:val="00B2492A"/>
    <w:rsid w:val="00B255CA"/>
    <w:rsid w:val="00B26A6E"/>
    <w:rsid w:val="00B26BA9"/>
    <w:rsid w:val="00B27DC7"/>
    <w:rsid w:val="00B30983"/>
    <w:rsid w:val="00B3152C"/>
    <w:rsid w:val="00B31779"/>
    <w:rsid w:val="00B338A9"/>
    <w:rsid w:val="00B338CD"/>
    <w:rsid w:val="00B33974"/>
    <w:rsid w:val="00B33BD5"/>
    <w:rsid w:val="00B346E0"/>
    <w:rsid w:val="00B34877"/>
    <w:rsid w:val="00B34D09"/>
    <w:rsid w:val="00B34F52"/>
    <w:rsid w:val="00B35D30"/>
    <w:rsid w:val="00B35E96"/>
    <w:rsid w:val="00B36116"/>
    <w:rsid w:val="00B362F2"/>
    <w:rsid w:val="00B3659E"/>
    <w:rsid w:val="00B365F5"/>
    <w:rsid w:val="00B36F7A"/>
    <w:rsid w:val="00B37C61"/>
    <w:rsid w:val="00B40F6B"/>
    <w:rsid w:val="00B41FB0"/>
    <w:rsid w:val="00B43B95"/>
    <w:rsid w:val="00B47FE5"/>
    <w:rsid w:val="00B55420"/>
    <w:rsid w:val="00B56399"/>
    <w:rsid w:val="00B564B3"/>
    <w:rsid w:val="00B62E35"/>
    <w:rsid w:val="00B646A0"/>
    <w:rsid w:val="00B653BA"/>
    <w:rsid w:val="00B6572C"/>
    <w:rsid w:val="00B65DED"/>
    <w:rsid w:val="00B67945"/>
    <w:rsid w:val="00B70EE4"/>
    <w:rsid w:val="00B71CAA"/>
    <w:rsid w:val="00B72E32"/>
    <w:rsid w:val="00B74A35"/>
    <w:rsid w:val="00B7556F"/>
    <w:rsid w:val="00B7576F"/>
    <w:rsid w:val="00B763DF"/>
    <w:rsid w:val="00B76661"/>
    <w:rsid w:val="00B766E1"/>
    <w:rsid w:val="00B76E46"/>
    <w:rsid w:val="00B77A71"/>
    <w:rsid w:val="00B80768"/>
    <w:rsid w:val="00B80C57"/>
    <w:rsid w:val="00B816AF"/>
    <w:rsid w:val="00B82B72"/>
    <w:rsid w:val="00B84500"/>
    <w:rsid w:val="00B84612"/>
    <w:rsid w:val="00B84908"/>
    <w:rsid w:val="00B8586E"/>
    <w:rsid w:val="00B85993"/>
    <w:rsid w:val="00B85A54"/>
    <w:rsid w:val="00B8700D"/>
    <w:rsid w:val="00B87497"/>
    <w:rsid w:val="00B92535"/>
    <w:rsid w:val="00B958B3"/>
    <w:rsid w:val="00B966D4"/>
    <w:rsid w:val="00B96D19"/>
    <w:rsid w:val="00B96DD3"/>
    <w:rsid w:val="00BA10E0"/>
    <w:rsid w:val="00BA1D07"/>
    <w:rsid w:val="00BA2141"/>
    <w:rsid w:val="00BA492E"/>
    <w:rsid w:val="00BA7497"/>
    <w:rsid w:val="00BB1C55"/>
    <w:rsid w:val="00BB2204"/>
    <w:rsid w:val="00BB28A7"/>
    <w:rsid w:val="00BB2DA3"/>
    <w:rsid w:val="00BB33A1"/>
    <w:rsid w:val="00BB38C9"/>
    <w:rsid w:val="00BB517B"/>
    <w:rsid w:val="00BB51CB"/>
    <w:rsid w:val="00BB5208"/>
    <w:rsid w:val="00BC020E"/>
    <w:rsid w:val="00BC0491"/>
    <w:rsid w:val="00BC07F9"/>
    <w:rsid w:val="00BC0BD7"/>
    <w:rsid w:val="00BC18BB"/>
    <w:rsid w:val="00BC4285"/>
    <w:rsid w:val="00BC42FA"/>
    <w:rsid w:val="00BC447D"/>
    <w:rsid w:val="00BC46E2"/>
    <w:rsid w:val="00BC4826"/>
    <w:rsid w:val="00BC50B3"/>
    <w:rsid w:val="00BC53D7"/>
    <w:rsid w:val="00BC576D"/>
    <w:rsid w:val="00BC7F9A"/>
    <w:rsid w:val="00BD1E50"/>
    <w:rsid w:val="00BD281A"/>
    <w:rsid w:val="00BD2B00"/>
    <w:rsid w:val="00BD4344"/>
    <w:rsid w:val="00BD4B87"/>
    <w:rsid w:val="00BD6153"/>
    <w:rsid w:val="00BD6EEB"/>
    <w:rsid w:val="00BE0574"/>
    <w:rsid w:val="00BE08BD"/>
    <w:rsid w:val="00BE0A3D"/>
    <w:rsid w:val="00BE20D3"/>
    <w:rsid w:val="00BE42EB"/>
    <w:rsid w:val="00BE5A4D"/>
    <w:rsid w:val="00BE6033"/>
    <w:rsid w:val="00BE6445"/>
    <w:rsid w:val="00BE6B90"/>
    <w:rsid w:val="00BE6EE8"/>
    <w:rsid w:val="00BF0E7B"/>
    <w:rsid w:val="00BF1955"/>
    <w:rsid w:val="00BF5ED5"/>
    <w:rsid w:val="00BF633E"/>
    <w:rsid w:val="00BF7639"/>
    <w:rsid w:val="00BF7E29"/>
    <w:rsid w:val="00BF7E39"/>
    <w:rsid w:val="00C008AD"/>
    <w:rsid w:val="00C02358"/>
    <w:rsid w:val="00C042F6"/>
    <w:rsid w:val="00C04475"/>
    <w:rsid w:val="00C06636"/>
    <w:rsid w:val="00C17476"/>
    <w:rsid w:val="00C17555"/>
    <w:rsid w:val="00C17A2F"/>
    <w:rsid w:val="00C20CC0"/>
    <w:rsid w:val="00C22C6F"/>
    <w:rsid w:val="00C2419C"/>
    <w:rsid w:val="00C248BC"/>
    <w:rsid w:val="00C25125"/>
    <w:rsid w:val="00C2528F"/>
    <w:rsid w:val="00C26ADF"/>
    <w:rsid w:val="00C26E25"/>
    <w:rsid w:val="00C31786"/>
    <w:rsid w:val="00C3294F"/>
    <w:rsid w:val="00C337C8"/>
    <w:rsid w:val="00C342CB"/>
    <w:rsid w:val="00C34776"/>
    <w:rsid w:val="00C35060"/>
    <w:rsid w:val="00C35551"/>
    <w:rsid w:val="00C37DFF"/>
    <w:rsid w:val="00C4011C"/>
    <w:rsid w:val="00C40586"/>
    <w:rsid w:val="00C406D4"/>
    <w:rsid w:val="00C40CF2"/>
    <w:rsid w:val="00C41E22"/>
    <w:rsid w:val="00C43453"/>
    <w:rsid w:val="00C44968"/>
    <w:rsid w:val="00C44D6F"/>
    <w:rsid w:val="00C44F42"/>
    <w:rsid w:val="00C46A40"/>
    <w:rsid w:val="00C5021C"/>
    <w:rsid w:val="00C537A8"/>
    <w:rsid w:val="00C53FA4"/>
    <w:rsid w:val="00C546C2"/>
    <w:rsid w:val="00C55C9D"/>
    <w:rsid w:val="00C562E4"/>
    <w:rsid w:val="00C56A15"/>
    <w:rsid w:val="00C57265"/>
    <w:rsid w:val="00C57E1A"/>
    <w:rsid w:val="00C60303"/>
    <w:rsid w:val="00C605C2"/>
    <w:rsid w:val="00C60EAC"/>
    <w:rsid w:val="00C61531"/>
    <w:rsid w:val="00C62530"/>
    <w:rsid w:val="00C634AA"/>
    <w:rsid w:val="00C636AB"/>
    <w:rsid w:val="00C63FB6"/>
    <w:rsid w:val="00C67889"/>
    <w:rsid w:val="00C70544"/>
    <w:rsid w:val="00C728DD"/>
    <w:rsid w:val="00C7401E"/>
    <w:rsid w:val="00C747EA"/>
    <w:rsid w:val="00C75D57"/>
    <w:rsid w:val="00C761A9"/>
    <w:rsid w:val="00C769F9"/>
    <w:rsid w:val="00C77CC3"/>
    <w:rsid w:val="00C82130"/>
    <w:rsid w:val="00C8229F"/>
    <w:rsid w:val="00C82527"/>
    <w:rsid w:val="00C84939"/>
    <w:rsid w:val="00C85C02"/>
    <w:rsid w:val="00C85CF2"/>
    <w:rsid w:val="00C85F29"/>
    <w:rsid w:val="00C906AB"/>
    <w:rsid w:val="00C93494"/>
    <w:rsid w:val="00C94C26"/>
    <w:rsid w:val="00C95EFB"/>
    <w:rsid w:val="00C960FA"/>
    <w:rsid w:val="00C96C6A"/>
    <w:rsid w:val="00CA2767"/>
    <w:rsid w:val="00CA316C"/>
    <w:rsid w:val="00CA5B39"/>
    <w:rsid w:val="00CA7059"/>
    <w:rsid w:val="00CA7884"/>
    <w:rsid w:val="00CA7C9E"/>
    <w:rsid w:val="00CB0749"/>
    <w:rsid w:val="00CB0F24"/>
    <w:rsid w:val="00CB7319"/>
    <w:rsid w:val="00CC015A"/>
    <w:rsid w:val="00CC1C20"/>
    <w:rsid w:val="00CC22EB"/>
    <w:rsid w:val="00CC2A10"/>
    <w:rsid w:val="00CC2AB3"/>
    <w:rsid w:val="00CC2F16"/>
    <w:rsid w:val="00CC2F8E"/>
    <w:rsid w:val="00CC35EC"/>
    <w:rsid w:val="00CC4859"/>
    <w:rsid w:val="00CC4CA6"/>
    <w:rsid w:val="00CC64CE"/>
    <w:rsid w:val="00CC79B3"/>
    <w:rsid w:val="00CD0528"/>
    <w:rsid w:val="00CD0D75"/>
    <w:rsid w:val="00CD0F01"/>
    <w:rsid w:val="00CD137D"/>
    <w:rsid w:val="00CD1E87"/>
    <w:rsid w:val="00CD27BE"/>
    <w:rsid w:val="00CD4355"/>
    <w:rsid w:val="00CD4A86"/>
    <w:rsid w:val="00CD6C18"/>
    <w:rsid w:val="00CD7420"/>
    <w:rsid w:val="00CD7DFD"/>
    <w:rsid w:val="00CE0125"/>
    <w:rsid w:val="00CE0A45"/>
    <w:rsid w:val="00CE2803"/>
    <w:rsid w:val="00CE2CC3"/>
    <w:rsid w:val="00CE45FD"/>
    <w:rsid w:val="00CE59C1"/>
    <w:rsid w:val="00CE649F"/>
    <w:rsid w:val="00CE7133"/>
    <w:rsid w:val="00CF01E9"/>
    <w:rsid w:val="00CF0959"/>
    <w:rsid w:val="00CF2C0A"/>
    <w:rsid w:val="00CF3B3A"/>
    <w:rsid w:val="00CF3DB6"/>
    <w:rsid w:val="00CF4439"/>
    <w:rsid w:val="00CF44D2"/>
    <w:rsid w:val="00CF452E"/>
    <w:rsid w:val="00D024F5"/>
    <w:rsid w:val="00D02DEC"/>
    <w:rsid w:val="00D0320B"/>
    <w:rsid w:val="00D03FB5"/>
    <w:rsid w:val="00D0646E"/>
    <w:rsid w:val="00D07085"/>
    <w:rsid w:val="00D076B0"/>
    <w:rsid w:val="00D11897"/>
    <w:rsid w:val="00D12495"/>
    <w:rsid w:val="00D12C0D"/>
    <w:rsid w:val="00D14168"/>
    <w:rsid w:val="00D14F4F"/>
    <w:rsid w:val="00D15CD1"/>
    <w:rsid w:val="00D1609A"/>
    <w:rsid w:val="00D20344"/>
    <w:rsid w:val="00D20E39"/>
    <w:rsid w:val="00D22432"/>
    <w:rsid w:val="00D23D12"/>
    <w:rsid w:val="00D24C35"/>
    <w:rsid w:val="00D24F97"/>
    <w:rsid w:val="00D254A5"/>
    <w:rsid w:val="00D26218"/>
    <w:rsid w:val="00D26611"/>
    <w:rsid w:val="00D3022D"/>
    <w:rsid w:val="00D3080A"/>
    <w:rsid w:val="00D31037"/>
    <w:rsid w:val="00D31A0A"/>
    <w:rsid w:val="00D3218F"/>
    <w:rsid w:val="00D32404"/>
    <w:rsid w:val="00D328B6"/>
    <w:rsid w:val="00D330F0"/>
    <w:rsid w:val="00D337FF"/>
    <w:rsid w:val="00D3446A"/>
    <w:rsid w:val="00D358DA"/>
    <w:rsid w:val="00D35C84"/>
    <w:rsid w:val="00D35D2C"/>
    <w:rsid w:val="00D36038"/>
    <w:rsid w:val="00D36C84"/>
    <w:rsid w:val="00D37D9D"/>
    <w:rsid w:val="00D40310"/>
    <w:rsid w:val="00D405B6"/>
    <w:rsid w:val="00D40D65"/>
    <w:rsid w:val="00D41C43"/>
    <w:rsid w:val="00D43844"/>
    <w:rsid w:val="00D43AB9"/>
    <w:rsid w:val="00D44724"/>
    <w:rsid w:val="00D4512E"/>
    <w:rsid w:val="00D45857"/>
    <w:rsid w:val="00D46454"/>
    <w:rsid w:val="00D47C40"/>
    <w:rsid w:val="00D51AA9"/>
    <w:rsid w:val="00D51BEF"/>
    <w:rsid w:val="00D52F05"/>
    <w:rsid w:val="00D5575E"/>
    <w:rsid w:val="00D623FC"/>
    <w:rsid w:val="00D628FB"/>
    <w:rsid w:val="00D62E44"/>
    <w:rsid w:val="00D62EEA"/>
    <w:rsid w:val="00D63AED"/>
    <w:rsid w:val="00D64287"/>
    <w:rsid w:val="00D65208"/>
    <w:rsid w:val="00D65C4C"/>
    <w:rsid w:val="00D6794E"/>
    <w:rsid w:val="00D709FC"/>
    <w:rsid w:val="00D70D01"/>
    <w:rsid w:val="00D7243E"/>
    <w:rsid w:val="00D73291"/>
    <w:rsid w:val="00D7366A"/>
    <w:rsid w:val="00D75CF5"/>
    <w:rsid w:val="00D77261"/>
    <w:rsid w:val="00D82EF5"/>
    <w:rsid w:val="00D836CA"/>
    <w:rsid w:val="00D843BA"/>
    <w:rsid w:val="00D8454D"/>
    <w:rsid w:val="00D84B05"/>
    <w:rsid w:val="00D84E85"/>
    <w:rsid w:val="00D853B0"/>
    <w:rsid w:val="00D86480"/>
    <w:rsid w:val="00D87184"/>
    <w:rsid w:val="00D877CA"/>
    <w:rsid w:val="00D87DDE"/>
    <w:rsid w:val="00D90D65"/>
    <w:rsid w:val="00D927C0"/>
    <w:rsid w:val="00D93444"/>
    <w:rsid w:val="00D952D4"/>
    <w:rsid w:val="00D95488"/>
    <w:rsid w:val="00D96886"/>
    <w:rsid w:val="00D9752A"/>
    <w:rsid w:val="00D97C4F"/>
    <w:rsid w:val="00DA0599"/>
    <w:rsid w:val="00DA2DA5"/>
    <w:rsid w:val="00DA30A7"/>
    <w:rsid w:val="00DA40F6"/>
    <w:rsid w:val="00DA52D2"/>
    <w:rsid w:val="00DA5331"/>
    <w:rsid w:val="00DA626D"/>
    <w:rsid w:val="00DA7377"/>
    <w:rsid w:val="00DA7AA6"/>
    <w:rsid w:val="00DA7E15"/>
    <w:rsid w:val="00DB0CF8"/>
    <w:rsid w:val="00DB27A2"/>
    <w:rsid w:val="00DB390F"/>
    <w:rsid w:val="00DB5B5A"/>
    <w:rsid w:val="00DB5BF8"/>
    <w:rsid w:val="00DB6261"/>
    <w:rsid w:val="00DB660D"/>
    <w:rsid w:val="00DC0BCC"/>
    <w:rsid w:val="00DC17AF"/>
    <w:rsid w:val="00DC24F1"/>
    <w:rsid w:val="00DC2E5F"/>
    <w:rsid w:val="00DC3771"/>
    <w:rsid w:val="00DC4496"/>
    <w:rsid w:val="00DC4EAD"/>
    <w:rsid w:val="00DC73D8"/>
    <w:rsid w:val="00DC76E3"/>
    <w:rsid w:val="00DC7975"/>
    <w:rsid w:val="00DD0D3C"/>
    <w:rsid w:val="00DD17DC"/>
    <w:rsid w:val="00DD26A6"/>
    <w:rsid w:val="00DD3607"/>
    <w:rsid w:val="00DD7A0C"/>
    <w:rsid w:val="00DE375B"/>
    <w:rsid w:val="00DE4A88"/>
    <w:rsid w:val="00DE4BA8"/>
    <w:rsid w:val="00DE52B3"/>
    <w:rsid w:val="00DE5F25"/>
    <w:rsid w:val="00DE71AF"/>
    <w:rsid w:val="00DE7519"/>
    <w:rsid w:val="00DE78AE"/>
    <w:rsid w:val="00DF07F2"/>
    <w:rsid w:val="00DF0BFB"/>
    <w:rsid w:val="00DF2ADD"/>
    <w:rsid w:val="00DF3746"/>
    <w:rsid w:val="00DF37F0"/>
    <w:rsid w:val="00DF3928"/>
    <w:rsid w:val="00DF53BE"/>
    <w:rsid w:val="00DF5405"/>
    <w:rsid w:val="00DF547B"/>
    <w:rsid w:val="00DF5D19"/>
    <w:rsid w:val="00DF6375"/>
    <w:rsid w:val="00DF6584"/>
    <w:rsid w:val="00E00AE4"/>
    <w:rsid w:val="00E00B2F"/>
    <w:rsid w:val="00E01192"/>
    <w:rsid w:val="00E01F76"/>
    <w:rsid w:val="00E03891"/>
    <w:rsid w:val="00E0612C"/>
    <w:rsid w:val="00E0685F"/>
    <w:rsid w:val="00E07316"/>
    <w:rsid w:val="00E07E0C"/>
    <w:rsid w:val="00E07F2C"/>
    <w:rsid w:val="00E10479"/>
    <w:rsid w:val="00E10DCD"/>
    <w:rsid w:val="00E11F15"/>
    <w:rsid w:val="00E12DFB"/>
    <w:rsid w:val="00E13631"/>
    <w:rsid w:val="00E14A4B"/>
    <w:rsid w:val="00E15D50"/>
    <w:rsid w:val="00E16361"/>
    <w:rsid w:val="00E16FFB"/>
    <w:rsid w:val="00E17CA6"/>
    <w:rsid w:val="00E200E5"/>
    <w:rsid w:val="00E21833"/>
    <w:rsid w:val="00E273F3"/>
    <w:rsid w:val="00E27644"/>
    <w:rsid w:val="00E30417"/>
    <w:rsid w:val="00E30B74"/>
    <w:rsid w:val="00E30BC3"/>
    <w:rsid w:val="00E3160B"/>
    <w:rsid w:val="00E31689"/>
    <w:rsid w:val="00E31F09"/>
    <w:rsid w:val="00E32B91"/>
    <w:rsid w:val="00E33C5A"/>
    <w:rsid w:val="00E342B2"/>
    <w:rsid w:val="00E34BF1"/>
    <w:rsid w:val="00E3506B"/>
    <w:rsid w:val="00E35668"/>
    <w:rsid w:val="00E356C9"/>
    <w:rsid w:val="00E365F7"/>
    <w:rsid w:val="00E37FB6"/>
    <w:rsid w:val="00E40A38"/>
    <w:rsid w:val="00E40C6E"/>
    <w:rsid w:val="00E41BA3"/>
    <w:rsid w:val="00E420A1"/>
    <w:rsid w:val="00E42259"/>
    <w:rsid w:val="00E4294D"/>
    <w:rsid w:val="00E42EB6"/>
    <w:rsid w:val="00E4595C"/>
    <w:rsid w:val="00E45DE1"/>
    <w:rsid w:val="00E466CC"/>
    <w:rsid w:val="00E469BC"/>
    <w:rsid w:val="00E47445"/>
    <w:rsid w:val="00E47FC9"/>
    <w:rsid w:val="00E50BD3"/>
    <w:rsid w:val="00E51445"/>
    <w:rsid w:val="00E51AAA"/>
    <w:rsid w:val="00E51F6E"/>
    <w:rsid w:val="00E524D9"/>
    <w:rsid w:val="00E52696"/>
    <w:rsid w:val="00E54129"/>
    <w:rsid w:val="00E547BD"/>
    <w:rsid w:val="00E54E1C"/>
    <w:rsid w:val="00E5740B"/>
    <w:rsid w:val="00E60D2B"/>
    <w:rsid w:val="00E61AB5"/>
    <w:rsid w:val="00E62601"/>
    <w:rsid w:val="00E62BC3"/>
    <w:rsid w:val="00E65B83"/>
    <w:rsid w:val="00E706CE"/>
    <w:rsid w:val="00E70FF2"/>
    <w:rsid w:val="00E716C6"/>
    <w:rsid w:val="00E72C35"/>
    <w:rsid w:val="00E7324B"/>
    <w:rsid w:val="00E73374"/>
    <w:rsid w:val="00E73D12"/>
    <w:rsid w:val="00E7492D"/>
    <w:rsid w:val="00E757F7"/>
    <w:rsid w:val="00E76716"/>
    <w:rsid w:val="00E7706F"/>
    <w:rsid w:val="00E80080"/>
    <w:rsid w:val="00E80294"/>
    <w:rsid w:val="00E80ED9"/>
    <w:rsid w:val="00E81485"/>
    <w:rsid w:val="00E81DCC"/>
    <w:rsid w:val="00E824CB"/>
    <w:rsid w:val="00E832A0"/>
    <w:rsid w:val="00E83776"/>
    <w:rsid w:val="00E8478E"/>
    <w:rsid w:val="00E84931"/>
    <w:rsid w:val="00E852D7"/>
    <w:rsid w:val="00E8571E"/>
    <w:rsid w:val="00E872C0"/>
    <w:rsid w:val="00E87607"/>
    <w:rsid w:val="00E87AD3"/>
    <w:rsid w:val="00E9202A"/>
    <w:rsid w:val="00E936BF"/>
    <w:rsid w:val="00E93711"/>
    <w:rsid w:val="00E93A95"/>
    <w:rsid w:val="00E948A2"/>
    <w:rsid w:val="00E94D95"/>
    <w:rsid w:val="00E955EB"/>
    <w:rsid w:val="00E95805"/>
    <w:rsid w:val="00E95C7D"/>
    <w:rsid w:val="00E968AE"/>
    <w:rsid w:val="00E968F4"/>
    <w:rsid w:val="00E97A3B"/>
    <w:rsid w:val="00EA1A07"/>
    <w:rsid w:val="00EA27A4"/>
    <w:rsid w:val="00EA3FAB"/>
    <w:rsid w:val="00EA5264"/>
    <w:rsid w:val="00EA7088"/>
    <w:rsid w:val="00EA7493"/>
    <w:rsid w:val="00EB0A41"/>
    <w:rsid w:val="00EB0D12"/>
    <w:rsid w:val="00EB28DF"/>
    <w:rsid w:val="00EB38E5"/>
    <w:rsid w:val="00EB46EE"/>
    <w:rsid w:val="00EB531F"/>
    <w:rsid w:val="00EB54DD"/>
    <w:rsid w:val="00EB5AF8"/>
    <w:rsid w:val="00EB5D37"/>
    <w:rsid w:val="00EB6116"/>
    <w:rsid w:val="00EC16F6"/>
    <w:rsid w:val="00EC1CE3"/>
    <w:rsid w:val="00EC1D89"/>
    <w:rsid w:val="00EC2E44"/>
    <w:rsid w:val="00EC36B5"/>
    <w:rsid w:val="00EC393E"/>
    <w:rsid w:val="00EC4200"/>
    <w:rsid w:val="00EC5FB1"/>
    <w:rsid w:val="00EC7D1B"/>
    <w:rsid w:val="00ED0BBE"/>
    <w:rsid w:val="00ED0C13"/>
    <w:rsid w:val="00ED1A36"/>
    <w:rsid w:val="00ED2F80"/>
    <w:rsid w:val="00ED3213"/>
    <w:rsid w:val="00ED4F62"/>
    <w:rsid w:val="00ED612D"/>
    <w:rsid w:val="00ED701E"/>
    <w:rsid w:val="00EE09E6"/>
    <w:rsid w:val="00EE1341"/>
    <w:rsid w:val="00EE25DF"/>
    <w:rsid w:val="00EE33D9"/>
    <w:rsid w:val="00EE3D16"/>
    <w:rsid w:val="00EE629C"/>
    <w:rsid w:val="00EE788C"/>
    <w:rsid w:val="00EF0B91"/>
    <w:rsid w:val="00EF1211"/>
    <w:rsid w:val="00EF226A"/>
    <w:rsid w:val="00EF2F2B"/>
    <w:rsid w:val="00EF3B53"/>
    <w:rsid w:val="00EF4066"/>
    <w:rsid w:val="00EF451A"/>
    <w:rsid w:val="00F01198"/>
    <w:rsid w:val="00F0145A"/>
    <w:rsid w:val="00F02EC5"/>
    <w:rsid w:val="00F034F0"/>
    <w:rsid w:val="00F046D6"/>
    <w:rsid w:val="00F06556"/>
    <w:rsid w:val="00F06C27"/>
    <w:rsid w:val="00F073CA"/>
    <w:rsid w:val="00F107FB"/>
    <w:rsid w:val="00F1152F"/>
    <w:rsid w:val="00F11E02"/>
    <w:rsid w:val="00F120E6"/>
    <w:rsid w:val="00F123CA"/>
    <w:rsid w:val="00F12543"/>
    <w:rsid w:val="00F13555"/>
    <w:rsid w:val="00F14C5A"/>
    <w:rsid w:val="00F14EF0"/>
    <w:rsid w:val="00F15C88"/>
    <w:rsid w:val="00F15D09"/>
    <w:rsid w:val="00F15E87"/>
    <w:rsid w:val="00F17E9A"/>
    <w:rsid w:val="00F20066"/>
    <w:rsid w:val="00F21129"/>
    <w:rsid w:val="00F2189F"/>
    <w:rsid w:val="00F21CA9"/>
    <w:rsid w:val="00F2246E"/>
    <w:rsid w:val="00F22E56"/>
    <w:rsid w:val="00F234F2"/>
    <w:rsid w:val="00F23AE3"/>
    <w:rsid w:val="00F24853"/>
    <w:rsid w:val="00F256C5"/>
    <w:rsid w:val="00F263E5"/>
    <w:rsid w:val="00F2667E"/>
    <w:rsid w:val="00F26794"/>
    <w:rsid w:val="00F26E9D"/>
    <w:rsid w:val="00F27040"/>
    <w:rsid w:val="00F27996"/>
    <w:rsid w:val="00F301A7"/>
    <w:rsid w:val="00F317AC"/>
    <w:rsid w:val="00F3333B"/>
    <w:rsid w:val="00F34427"/>
    <w:rsid w:val="00F356A7"/>
    <w:rsid w:val="00F35708"/>
    <w:rsid w:val="00F40546"/>
    <w:rsid w:val="00F41224"/>
    <w:rsid w:val="00F414CA"/>
    <w:rsid w:val="00F418A7"/>
    <w:rsid w:val="00F41A15"/>
    <w:rsid w:val="00F42299"/>
    <w:rsid w:val="00F426BB"/>
    <w:rsid w:val="00F429A4"/>
    <w:rsid w:val="00F4433D"/>
    <w:rsid w:val="00F44C43"/>
    <w:rsid w:val="00F46855"/>
    <w:rsid w:val="00F470BA"/>
    <w:rsid w:val="00F47146"/>
    <w:rsid w:val="00F474A3"/>
    <w:rsid w:val="00F5026E"/>
    <w:rsid w:val="00F51146"/>
    <w:rsid w:val="00F53F52"/>
    <w:rsid w:val="00F540FF"/>
    <w:rsid w:val="00F5598B"/>
    <w:rsid w:val="00F564AE"/>
    <w:rsid w:val="00F56584"/>
    <w:rsid w:val="00F568C0"/>
    <w:rsid w:val="00F61E8E"/>
    <w:rsid w:val="00F632B2"/>
    <w:rsid w:val="00F64826"/>
    <w:rsid w:val="00F64D8C"/>
    <w:rsid w:val="00F65BC6"/>
    <w:rsid w:val="00F6746B"/>
    <w:rsid w:val="00F67AA6"/>
    <w:rsid w:val="00F70398"/>
    <w:rsid w:val="00F7389E"/>
    <w:rsid w:val="00F743FB"/>
    <w:rsid w:val="00F74E65"/>
    <w:rsid w:val="00F76D49"/>
    <w:rsid w:val="00F77B1A"/>
    <w:rsid w:val="00F8551B"/>
    <w:rsid w:val="00F90523"/>
    <w:rsid w:val="00F90905"/>
    <w:rsid w:val="00F90DB6"/>
    <w:rsid w:val="00F90F7A"/>
    <w:rsid w:val="00F9228E"/>
    <w:rsid w:val="00F92D23"/>
    <w:rsid w:val="00F935ED"/>
    <w:rsid w:val="00F93971"/>
    <w:rsid w:val="00F9411E"/>
    <w:rsid w:val="00F94239"/>
    <w:rsid w:val="00F97621"/>
    <w:rsid w:val="00F97EF2"/>
    <w:rsid w:val="00FA0603"/>
    <w:rsid w:val="00FA0DC8"/>
    <w:rsid w:val="00FA46E1"/>
    <w:rsid w:val="00FA4CD3"/>
    <w:rsid w:val="00FA613F"/>
    <w:rsid w:val="00FA649F"/>
    <w:rsid w:val="00FA672D"/>
    <w:rsid w:val="00FA6B4B"/>
    <w:rsid w:val="00FB4896"/>
    <w:rsid w:val="00FB6396"/>
    <w:rsid w:val="00FB6D22"/>
    <w:rsid w:val="00FC05BF"/>
    <w:rsid w:val="00FC12BC"/>
    <w:rsid w:val="00FC142B"/>
    <w:rsid w:val="00FC19B9"/>
    <w:rsid w:val="00FC1ECB"/>
    <w:rsid w:val="00FC264A"/>
    <w:rsid w:val="00FC2BFA"/>
    <w:rsid w:val="00FC4F8D"/>
    <w:rsid w:val="00FC500D"/>
    <w:rsid w:val="00FC587A"/>
    <w:rsid w:val="00FC6062"/>
    <w:rsid w:val="00FC6B85"/>
    <w:rsid w:val="00FC6FFE"/>
    <w:rsid w:val="00FC799D"/>
    <w:rsid w:val="00FC79E2"/>
    <w:rsid w:val="00FD022D"/>
    <w:rsid w:val="00FD1F7B"/>
    <w:rsid w:val="00FD291A"/>
    <w:rsid w:val="00FD3144"/>
    <w:rsid w:val="00FD331B"/>
    <w:rsid w:val="00FD5462"/>
    <w:rsid w:val="00FD60B2"/>
    <w:rsid w:val="00FD610D"/>
    <w:rsid w:val="00FD62BE"/>
    <w:rsid w:val="00FD7319"/>
    <w:rsid w:val="00FD7DED"/>
    <w:rsid w:val="00FE05DE"/>
    <w:rsid w:val="00FE0FB9"/>
    <w:rsid w:val="00FE2E67"/>
    <w:rsid w:val="00FE3DCF"/>
    <w:rsid w:val="00FF0882"/>
    <w:rsid w:val="00FF14AA"/>
    <w:rsid w:val="00FF4783"/>
    <w:rsid w:val="00FF4802"/>
    <w:rsid w:val="00FF4C64"/>
    <w:rsid w:val="00FF5697"/>
    <w:rsid w:val="00FF6675"/>
    <w:rsid w:val="00FF6D1C"/>
    <w:rsid w:val="00FF7019"/>
    <w:rsid w:val="00FF71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1F20F"/>
  <w15:docId w15:val="{F9A924DC-C349-4754-91DD-BBA5122E2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0AB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50AB5"/>
    <w:rPr>
      <w:rFonts w:ascii="Georgia" w:hAnsi="Georgia"/>
    </w:rPr>
  </w:style>
  <w:style w:type="character" w:customStyle="1" w:styleId="tgc">
    <w:name w:val="_tgc"/>
    <w:rsid w:val="00950AB5"/>
  </w:style>
  <w:style w:type="paragraph" w:styleId="NormalWeb">
    <w:name w:val="Normal (Web)"/>
    <w:basedOn w:val="Normal"/>
    <w:uiPriority w:val="99"/>
    <w:semiHidden/>
    <w:unhideWhenUsed/>
    <w:rsid w:val="00E9202A"/>
    <w:pPr>
      <w:tabs>
        <w:tab w:val="clear" w:pos="9360"/>
      </w:tabs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76D4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11237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C85C02"/>
  </w:style>
  <w:style w:type="character" w:customStyle="1" w:styleId="vanity-namedisplay-name">
    <w:name w:val="vanity-name__display-name"/>
    <w:basedOn w:val="DefaultParagraphFont"/>
    <w:rsid w:val="00C85C02"/>
  </w:style>
  <w:style w:type="table" w:styleId="TableGrid">
    <w:name w:val="Table Grid"/>
    <w:basedOn w:val="TableNormal"/>
    <w:uiPriority w:val="59"/>
    <w:rsid w:val="001D1C65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BC576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ashu@student.unimelb.edu.au" TargetMode="External"/><Relationship Id="rId13" Type="http://schemas.openxmlformats.org/officeDocument/2006/relationships/hyperlink" Target="https://arxiv.org/abs/2008.0167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sv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github.com/jiashuw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jiashu-wu" TargetMode="External"/><Relationship Id="rId14" Type="http://schemas.openxmlformats.org/officeDocument/2006/relationships/hyperlink" Target="https://dl.acm.org/doi/10.1145/3394171.341399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1B9FC3F-23CB-4901-8761-CF413287987B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25190D-5B3B-4710-BEF9-F6C59059B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97</TotalTime>
  <Pages>3</Pages>
  <Words>766</Words>
  <Characters>436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吴嘉澍 简历</vt:lpstr>
    </vt:vector>
  </TitlesOfParts>
  <Company/>
  <LinksUpToDate>false</LinksUpToDate>
  <CharactersWithSpaces>5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吴嘉澍 简历</dc:title>
  <dc:creator>Jiashu Wu;David Jiashu Wu;David Wu</dc:creator>
  <cp:keywords>简历</cp:keywords>
  <dc:description>吴嘉澍 简历</dc:description>
  <cp:lastModifiedBy>David Wu</cp:lastModifiedBy>
  <cp:revision>1910</cp:revision>
  <cp:lastPrinted>2019-11-28T08:50:00Z</cp:lastPrinted>
  <dcterms:created xsi:type="dcterms:W3CDTF">2018-09-04T11:52:00Z</dcterms:created>
  <dcterms:modified xsi:type="dcterms:W3CDTF">2020-12-21T07:45:00Z</dcterms:modified>
</cp:coreProperties>
</file>